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A9347" w14:textId="77777777" w:rsidR="001D294D" w:rsidRPr="00AE154A" w:rsidRDefault="001D294D" w:rsidP="001D294D">
      <w:pPr>
        <w:spacing w:after="0" w:line="240" w:lineRule="auto"/>
        <w:jc w:val="center"/>
        <w:rPr>
          <w:rFonts w:ascii="Sylfaen" w:hAnsi="Sylfaen" w:cs="Calibri"/>
          <w:b/>
          <w:bCs/>
          <w:iCs/>
          <w:lang w:val="ka-GE" w:eastAsia="ru-RU"/>
        </w:rPr>
      </w:pPr>
    </w:p>
    <w:p w14:paraId="52A0EB3A" w14:textId="77777777" w:rsidR="00563B30" w:rsidRPr="00AE154A" w:rsidRDefault="00563B30" w:rsidP="001D294D">
      <w:pPr>
        <w:spacing w:after="0" w:line="240" w:lineRule="auto"/>
        <w:jc w:val="center"/>
        <w:rPr>
          <w:rFonts w:ascii="Sylfaen" w:hAnsi="Sylfaen" w:cs="Calibri"/>
          <w:b/>
          <w:bCs/>
          <w:iCs/>
          <w:lang w:val="ka-GE" w:eastAsia="ru-RU"/>
        </w:rPr>
      </w:pPr>
    </w:p>
    <w:p w14:paraId="026CE126" w14:textId="77777777" w:rsidR="00574FB8" w:rsidRPr="00AE154A" w:rsidRDefault="00574FB8" w:rsidP="001D294D">
      <w:pPr>
        <w:spacing w:after="0" w:line="240" w:lineRule="auto"/>
        <w:jc w:val="center"/>
        <w:rPr>
          <w:rFonts w:ascii="Sylfaen" w:hAnsi="Sylfaen" w:cs="Calibri"/>
          <w:b/>
          <w:bCs/>
          <w:iCs/>
          <w:lang w:val="ka-GE" w:eastAsia="ru-RU"/>
        </w:rPr>
      </w:pPr>
    </w:p>
    <w:p w14:paraId="26061073" w14:textId="77777777" w:rsidR="00574FB8" w:rsidRPr="00AE154A" w:rsidRDefault="00574FB8" w:rsidP="001D294D">
      <w:pPr>
        <w:spacing w:after="0" w:line="240" w:lineRule="auto"/>
        <w:jc w:val="center"/>
        <w:rPr>
          <w:rFonts w:ascii="Sylfaen" w:hAnsi="Sylfaen" w:cs="Calibri"/>
          <w:b/>
          <w:bCs/>
          <w:iCs/>
          <w:lang w:val="ka-GE" w:eastAsia="ru-RU"/>
        </w:rPr>
      </w:pPr>
    </w:p>
    <w:p w14:paraId="51B1D49C" w14:textId="77777777" w:rsidR="00574FB8" w:rsidRPr="00AE154A" w:rsidRDefault="00574FB8" w:rsidP="001D294D">
      <w:pPr>
        <w:spacing w:after="0" w:line="240" w:lineRule="auto"/>
        <w:jc w:val="center"/>
        <w:rPr>
          <w:rFonts w:ascii="Sylfaen" w:hAnsi="Sylfaen" w:cs="Calibri"/>
          <w:b/>
          <w:bCs/>
          <w:iCs/>
          <w:lang w:val="ka-GE" w:eastAsia="ru-RU"/>
        </w:rPr>
      </w:pPr>
    </w:p>
    <w:p w14:paraId="2E36446F" w14:textId="77777777" w:rsidR="009351DC" w:rsidRPr="00AE154A" w:rsidRDefault="003A7FF3" w:rsidP="001D294D">
      <w:pPr>
        <w:spacing w:after="0" w:line="240" w:lineRule="auto"/>
        <w:jc w:val="center"/>
        <w:rPr>
          <w:rFonts w:ascii="Sylfaen" w:hAnsi="Sylfaen" w:cs="Calibri"/>
          <w:b/>
          <w:bCs/>
          <w:iCs/>
          <w:lang w:eastAsia="ru-RU"/>
        </w:rPr>
      </w:pPr>
      <w:r w:rsidRPr="00AE154A">
        <w:rPr>
          <w:rFonts w:ascii="Sylfaen" w:hAnsi="Sylfaen" w:cs="Calibri"/>
          <w:b/>
          <w:bCs/>
          <w:iCs/>
          <w:lang w:val="ka-GE" w:eastAsia="ru-RU"/>
        </w:rPr>
        <w:t>შეთანხმება</w:t>
      </w:r>
    </w:p>
    <w:p w14:paraId="72EC0F0B" w14:textId="77777777" w:rsidR="009351DC" w:rsidRPr="00AE154A" w:rsidRDefault="003A7FF3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hAnsi="Sylfaen" w:cs="Calibri"/>
          <w:b/>
          <w:bCs/>
          <w:iCs/>
          <w:lang w:eastAsia="ru-RU"/>
        </w:rPr>
      </w:pPr>
      <w:r w:rsidRPr="00AE154A">
        <w:rPr>
          <w:rFonts w:ascii="Sylfaen" w:hAnsi="Sylfaen" w:cs="Calibri"/>
          <w:b/>
          <w:bCs/>
          <w:iCs/>
          <w:lang w:val="ka-GE" w:eastAsia="ru-RU"/>
        </w:rPr>
        <w:t>ხელშეკრულება</w:t>
      </w:r>
      <w:r w:rsidR="009351DC" w:rsidRPr="00AE154A">
        <w:rPr>
          <w:rFonts w:ascii="Sylfaen" w:hAnsi="Sylfaen" w:cs="Calibri"/>
          <w:b/>
          <w:bCs/>
          <w:iCs/>
          <w:lang w:eastAsia="ru-RU"/>
        </w:rPr>
        <w:t xml:space="preserve"> #</w:t>
      </w:r>
      <w:permStart w:id="1586891091" w:edGrp="everyone"/>
      <w:r w:rsidR="009351DC" w:rsidRPr="00AE154A">
        <w:rPr>
          <w:rFonts w:ascii="Sylfaen" w:hAnsi="Sylfaen" w:cs="Calibri"/>
          <w:b/>
          <w:bCs/>
          <w:iCs/>
          <w:highlight w:val="yellow"/>
          <w:lang w:eastAsia="ru-RU"/>
        </w:rPr>
        <w:t>__</w:t>
      </w:r>
      <w:permEnd w:id="1586891091"/>
    </w:p>
    <w:p w14:paraId="650A0617" w14:textId="77777777" w:rsidR="009351DC" w:rsidRPr="00AE154A" w:rsidRDefault="003A7FF3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hAnsi="Sylfaen" w:cs="Calibri"/>
          <w:b/>
          <w:bCs/>
          <w:iCs/>
          <w:lang w:eastAsia="ru-RU"/>
        </w:rPr>
      </w:pPr>
      <w:r w:rsidRPr="00AE154A">
        <w:rPr>
          <w:rFonts w:ascii="Sylfaen" w:hAnsi="Sylfaen" w:cs="Calibri"/>
          <w:b/>
          <w:bCs/>
          <w:iCs/>
          <w:lang w:val="ka-GE" w:eastAsia="ru-RU"/>
        </w:rPr>
        <w:t xml:space="preserve">სახელმწიფო შესყიდვის შესახებ </w:t>
      </w:r>
    </w:p>
    <w:p w14:paraId="4C988C2D" w14:textId="77777777" w:rsidR="009351DC" w:rsidRPr="00AE154A" w:rsidRDefault="009351DC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hAnsi="Sylfaen" w:cs="Calibri"/>
          <w:b/>
          <w:bCs/>
          <w:iCs/>
          <w:lang w:eastAsia="ru-RU"/>
        </w:rPr>
      </w:pPr>
      <w:r w:rsidRPr="00AE154A">
        <w:rPr>
          <w:rFonts w:ascii="Sylfaen" w:hAnsi="Sylfaen" w:cs="Calibri"/>
          <w:b/>
          <w:bCs/>
          <w:iCs/>
          <w:lang w:eastAsia="ru-RU"/>
        </w:rPr>
        <w:t>(</w:t>
      </w:r>
      <w:r w:rsidR="003A7FF3" w:rsidRPr="00AE154A">
        <w:rPr>
          <w:rFonts w:ascii="Sylfaen" w:hAnsi="Sylfaen" w:cs="Calibri"/>
          <w:b/>
          <w:bCs/>
          <w:iCs/>
          <w:lang w:val="ka-GE" w:eastAsia="ru-RU"/>
        </w:rPr>
        <w:t xml:space="preserve">კონსოლიდირებული ტენდერი </w:t>
      </w:r>
      <w:r w:rsidRPr="00AE154A">
        <w:rPr>
          <w:rFonts w:ascii="Sylfaen" w:hAnsi="Sylfaen" w:cs="Calibri"/>
          <w:b/>
          <w:bCs/>
          <w:iCs/>
          <w:lang w:eastAsia="ru-RU"/>
        </w:rPr>
        <w:t>#-CON</w:t>
      </w:r>
      <w:r w:rsidR="00770249" w:rsidRPr="00AE154A">
        <w:rPr>
          <w:rFonts w:ascii="Sylfaen" w:hAnsi="Sylfaen" w:cs="Calibri"/>
          <w:b/>
          <w:bCs/>
          <w:iCs/>
          <w:highlight w:val="yellow"/>
          <w:lang w:val="ka-GE" w:eastAsia="ru-RU"/>
        </w:rPr>
        <w:t>_</w:t>
      </w:r>
      <w:permStart w:id="701463647" w:edGrp="everyone"/>
      <w:r w:rsidR="00770249" w:rsidRPr="00AE154A">
        <w:rPr>
          <w:rFonts w:ascii="Sylfaen" w:hAnsi="Sylfaen" w:cs="Calibri"/>
          <w:b/>
          <w:bCs/>
          <w:iCs/>
          <w:highlight w:val="yellow"/>
          <w:lang w:val="ka-GE" w:eastAsia="ru-RU"/>
        </w:rPr>
        <w:t>____________</w:t>
      </w:r>
      <w:r w:rsidRPr="00AE154A">
        <w:rPr>
          <w:rFonts w:ascii="Sylfaen" w:hAnsi="Sylfaen" w:cs="Calibri"/>
          <w:b/>
          <w:bCs/>
          <w:iCs/>
          <w:highlight w:val="yellow"/>
          <w:lang w:eastAsia="ru-RU"/>
        </w:rPr>
        <w:t>)</w:t>
      </w:r>
      <w:permEnd w:id="701463647"/>
    </w:p>
    <w:p w14:paraId="134682CD" w14:textId="77777777" w:rsidR="007F6F65" w:rsidRPr="00AE154A" w:rsidRDefault="007F6F65" w:rsidP="001D294D">
      <w:pPr>
        <w:spacing w:after="0" w:line="240" w:lineRule="auto"/>
        <w:contextualSpacing/>
        <w:jc w:val="center"/>
        <w:rPr>
          <w:rFonts w:ascii="Sylfaen" w:hAnsi="Sylfaen" w:cs="Calibri"/>
          <w:b/>
          <w:i/>
          <w:u w:val="single"/>
        </w:rPr>
      </w:pPr>
    </w:p>
    <w:p w14:paraId="1314ADE5" w14:textId="77777777" w:rsidR="001D294D" w:rsidRPr="00AE154A" w:rsidRDefault="001D294D" w:rsidP="001D294D">
      <w:pPr>
        <w:spacing w:after="0" w:line="240" w:lineRule="auto"/>
        <w:contextualSpacing/>
        <w:jc w:val="center"/>
        <w:rPr>
          <w:rFonts w:ascii="Sylfaen" w:hAnsi="Sylfaen" w:cs="Calibri"/>
          <w:b/>
          <w:i/>
          <w:u w:val="single"/>
        </w:rPr>
      </w:pPr>
    </w:p>
    <w:p w14:paraId="1B5FDF3E" w14:textId="77777777" w:rsidR="00770249" w:rsidRPr="00AE154A" w:rsidRDefault="00553BB0" w:rsidP="001D294D">
      <w:pPr>
        <w:spacing w:after="0" w:line="240" w:lineRule="auto"/>
        <w:contextualSpacing/>
        <w:jc w:val="both"/>
        <w:rPr>
          <w:rFonts w:ascii="Sylfaen" w:hAnsi="Sylfaen" w:cs="Calibri"/>
          <w:lang w:val="ka-GE"/>
        </w:rPr>
      </w:pPr>
      <w:r w:rsidRPr="003A7FF3">
        <w:rPr>
          <w:rFonts w:ascii="Sylfaen" w:hAnsi="Sylfaen" w:cs="Sylfaen"/>
          <w:lang w:val="ka-GE"/>
        </w:rPr>
        <w:t>ქ</w:t>
      </w:r>
      <w:r w:rsidRPr="00AE154A">
        <w:rPr>
          <w:rFonts w:ascii="Sylfaen" w:hAnsi="Sylfaen" w:cs="Calibri"/>
          <w:lang w:val="ka-GE"/>
        </w:rPr>
        <w:t xml:space="preserve">. </w:t>
      </w:r>
      <w:r w:rsidRPr="003A7FF3">
        <w:rPr>
          <w:rFonts w:ascii="Sylfaen" w:hAnsi="Sylfaen" w:cs="Sylfaen"/>
          <w:lang w:val="ka-GE"/>
        </w:rPr>
        <w:t>თბილისი</w:t>
      </w:r>
      <w:r w:rsidRPr="00AE154A">
        <w:rPr>
          <w:rFonts w:ascii="Sylfaen" w:hAnsi="Sylfaen" w:cs="Calibri"/>
          <w:lang w:val="ka-GE"/>
        </w:rPr>
        <w:t xml:space="preserve">               </w:t>
      </w:r>
    </w:p>
    <w:p w14:paraId="48041814" w14:textId="77777777" w:rsidR="00770249" w:rsidRPr="00AE154A" w:rsidRDefault="00770249" w:rsidP="001D294D">
      <w:pPr>
        <w:spacing w:after="0" w:line="240" w:lineRule="auto"/>
        <w:contextualSpacing/>
        <w:jc w:val="both"/>
        <w:rPr>
          <w:rFonts w:ascii="Sylfaen" w:hAnsi="Sylfaen" w:cs="Calibri"/>
          <w:lang w:val="ka-GE"/>
        </w:rPr>
      </w:pPr>
    </w:p>
    <w:p w14:paraId="601C86D6" w14:textId="77777777" w:rsidR="009351DC" w:rsidRPr="00AE154A" w:rsidRDefault="00770249" w:rsidP="001D294D">
      <w:pPr>
        <w:spacing w:after="0" w:line="240" w:lineRule="auto"/>
        <w:contextualSpacing/>
        <w:jc w:val="both"/>
        <w:rPr>
          <w:rFonts w:ascii="Sylfaen" w:hAnsi="Sylfaen" w:cs="Calibri"/>
          <w:lang w:val="ka-GE"/>
        </w:rPr>
      </w:pPr>
      <w:r w:rsidRPr="003A7FF3">
        <w:rPr>
          <w:rFonts w:ascii="Sylfaen" w:hAnsi="Sylfaen" w:cs="Sylfaen"/>
          <w:lang w:val="ka-GE"/>
        </w:rPr>
        <w:t>წინამდებარე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მატებით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AE154A">
        <w:rPr>
          <w:rFonts w:ascii="Sylfaen" w:hAnsi="Sylfaen" w:cs="Calibri"/>
          <w:lang w:val="ka-GE"/>
        </w:rPr>
        <w:t xml:space="preserve"> (</w:t>
      </w:r>
      <w:r w:rsidRPr="003A7FF3">
        <w:rPr>
          <w:rFonts w:ascii="Sylfaen" w:hAnsi="Sylfaen" w:cs="Sylfaen"/>
          <w:lang w:val="ka-GE"/>
        </w:rPr>
        <w:t>შემდგომში</w:t>
      </w:r>
      <w:r w:rsidRPr="00AE154A">
        <w:rPr>
          <w:rFonts w:ascii="Sylfaen" w:hAnsi="Sylfaen" w:cs="Calibr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AE154A">
        <w:rPr>
          <w:rFonts w:ascii="Sylfaen" w:hAnsi="Sylfaen" w:cs="Calibri"/>
          <w:lang w:val="ka-GE"/>
        </w:rPr>
        <w:t xml:space="preserve">“) </w:t>
      </w:r>
      <w:r w:rsidRPr="003A7FF3">
        <w:rPr>
          <w:rFonts w:ascii="Sylfaen" w:hAnsi="Sylfaen" w:cs="Sylfaen"/>
          <w:lang w:val="ka-GE"/>
        </w:rPr>
        <w:t>ფორმდება</w:t>
      </w:r>
      <w:r w:rsidRPr="00AE154A">
        <w:rPr>
          <w:rFonts w:ascii="Sylfaen" w:hAnsi="Sylfaen" w:cs="Calibri"/>
          <w:lang w:val="ka-GE"/>
        </w:rPr>
        <w:t xml:space="preserve"> 20</w:t>
      </w:r>
      <w:r w:rsidR="003A7FF3" w:rsidRPr="00AE154A">
        <w:rPr>
          <w:rFonts w:ascii="Sylfaen" w:hAnsi="Sylfaen" w:cs="Calibri"/>
          <w:lang w:val="ka-GE"/>
        </w:rPr>
        <w:t>2</w:t>
      </w:r>
      <w:permStart w:id="371007603" w:edGrp="everyone"/>
      <w:r w:rsidRPr="00AE154A">
        <w:rPr>
          <w:rFonts w:ascii="Sylfaen" w:hAnsi="Sylfaen" w:cs="Calibri"/>
          <w:highlight w:val="yellow"/>
          <w:lang w:val="ka-GE"/>
        </w:rPr>
        <w:t>__</w:t>
      </w:r>
      <w:permEnd w:id="371007603"/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წლის</w:t>
      </w:r>
      <w:r w:rsidRPr="00AE154A">
        <w:rPr>
          <w:rFonts w:ascii="Sylfaen" w:hAnsi="Sylfaen" w:cs="Calibri"/>
          <w:lang w:val="ka-GE"/>
        </w:rPr>
        <w:t xml:space="preserve"> </w:t>
      </w:r>
      <w:permStart w:id="2022181017" w:edGrp="everyone"/>
      <w:r w:rsidRPr="00AE154A">
        <w:rPr>
          <w:rFonts w:ascii="Sylfaen" w:hAnsi="Sylfaen" w:cs="Calibri"/>
          <w:highlight w:val="yellow"/>
          <w:lang w:val="ka-GE"/>
        </w:rPr>
        <w:t>___</w:t>
      </w:r>
      <w:permEnd w:id="2022181017"/>
      <w:r w:rsidRPr="00AE154A">
        <w:rPr>
          <w:rFonts w:ascii="Sylfaen" w:hAnsi="Sylfaen" w:cs="Calibri"/>
          <w:highlight w:val="yellow"/>
          <w:lang w:val="ka-GE"/>
        </w:rPr>
        <w:t xml:space="preserve"> </w:t>
      </w:r>
      <w:r w:rsidR="008964E9" w:rsidRPr="00AE154A">
        <w:rPr>
          <w:rFonts w:ascii="Sylfaen" w:hAnsi="Sylfaen" w:cs="Calibri"/>
          <w:highlight w:val="yellow"/>
          <w:lang w:val="ka-GE"/>
        </w:rPr>
        <w:t xml:space="preserve">     </w:t>
      </w:r>
      <w:permStart w:id="1922169" w:edGrp="everyone"/>
      <w:r w:rsidRPr="00AE154A">
        <w:rPr>
          <w:rFonts w:ascii="Sylfaen" w:hAnsi="Sylfaen" w:cs="Calibri"/>
          <w:highlight w:val="yellow"/>
          <w:lang w:val="ka-GE"/>
        </w:rPr>
        <w:t>_________________</w:t>
      </w:r>
      <w:r w:rsidRPr="00AE154A">
        <w:rPr>
          <w:rFonts w:ascii="Sylfaen" w:hAnsi="Sylfaen" w:cs="Calibri"/>
          <w:lang w:val="ka-GE"/>
        </w:rPr>
        <w:t xml:space="preserve"> </w:t>
      </w:r>
      <w:permEnd w:id="1922169"/>
      <w:r w:rsidRPr="003A7FF3">
        <w:rPr>
          <w:rFonts w:ascii="Sylfaen" w:hAnsi="Sylfaen" w:cs="Sylfaen"/>
          <w:lang w:val="ka-GE"/>
        </w:rPr>
        <w:t>შემდეგ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ებ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ორის</w:t>
      </w:r>
      <w:r w:rsidRPr="00AE154A">
        <w:rPr>
          <w:rFonts w:ascii="Sylfaen" w:hAnsi="Sylfaen" w:cs="Calibri"/>
          <w:lang w:val="ka-GE"/>
        </w:rPr>
        <w:t>:</w:t>
      </w:r>
      <w:r w:rsidR="00553BB0" w:rsidRPr="00AE154A">
        <w:rPr>
          <w:rFonts w:ascii="Sylfaen" w:hAnsi="Sylfaen" w:cs="Calibri"/>
          <w:lang w:val="ka-GE"/>
        </w:rPr>
        <w:t xml:space="preserve">                                                                                   </w:t>
      </w:r>
      <w:r w:rsidRPr="00AE154A">
        <w:rPr>
          <w:rFonts w:ascii="Sylfaen" w:hAnsi="Sylfaen" w:cs="Calibri"/>
          <w:lang w:val="ka-GE"/>
        </w:rPr>
        <w:t xml:space="preserve">                        </w:t>
      </w:r>
      <w:r w:rsidR="00553BB0" w:rsidRPr="00AE154A">
        <w:rPr>
          <w:rFonts w:ascii="Sylfaen" w:hAnsi="Sylfaen" w:cs="Calibri"/>
          <w:lang w:val="ka-GE"/>
        </w:rPr>
        <w:t xml:space="preserve">    </w:t>
      </w:r>
    </w:p>
    <w:p w14:paraId="416DBC33" w14:textId="77777777" w:rsidR="009351DC" w:rsidRPr="00AE154A" w:rsidRDefault="009351DC" w:rsidP="001D294D">
      <w:pPr>
        <w:spacing w:after="0" w:line="240" w:lineRule="auto"/>
        <w:contextualSpacing/>
        <w:jc w:val="both"/>
        <w:rPr>
          <w:rFonts w:ascii="Sylfaen" w:hAnsi="Sylfaen" w:cs="Calibri"/>
        </w:rPr>
      </w:pPr>
    </w:p>
    <w:p w14:paraId="29D9BF0E" w14:textId="77777777" w:rsidR="009351DC" w:rsidRPr="00AE154A" w:rsidRDefault="00553BB0" w:rsidP="001D294D">
      <w:pPr>
        <w:spacing w:after="0" w:line="240" w:lineRule="auto"/>
        <w:jc w:val="both"/>
        <w:rPr>
          <w:rFonts w:ascii="Sylfaen" w:hAnsi="Sylfaen" w:cs="Calibri"/>
        </w:rPr>
      </w:pPr>
      <w:proofErr w:type="spellStart"/>
      <w:r w:rsidRPr="003A7FF3">
        <w:rPr>
          <w:rFonts w:ascii="Sylfaen" w:hAnsi="Sylfaen" w:cs="Sylfaen"/>
        </w:rPr>
        <w:t>ერთი</w:t>
      </w:r>
      <w:proofErr w:type="spellEnd"/>
      <w:r w:rsidRPr="00AE154A">
        <w:rPr>
          <w:rFonts w:ascii="Sylfaen" w:hAnsi="Sylfaen" w:cs="Calibri"/>
          <w:lang w:val="ka-GE"/>
        </w:rPr>
        <w:t xml:space="preserve"> </w:t>
      </w:r>
      <w:proofErr w:type="spellStart"/>
      <w:r w:rsidRPr="003A7FF3">
        <w:rPr>
          <w:rFonts w:ascii="Sylfaen" w:hAnsi="Sylfaen" w:cs="Sylfaen"/>
        </w:rPr>
        <w:t>მხრივ</w:t>
      </w:r>
      <w:proofErr w:type="spellEnd"/>
      <w:r w:rsidRPr="00AE154A">
        <w:rPr>
          <w:rFonts w:ascii="Sylfaen" w:hAnsi="Sylfaen" w:cs="Calibri"/>
          <w:lang w:val="ka-GE"/>
        </w:rPr>
        <w:t xml:space="preserve">, </w:t>
      </w:r>
      <w:permStart w:id="1670216147" w:edGrp="everyone"/>
      <w:r w:rsidRPr="00AE154A">
        <w:rPr>
          <w:rFonts w:ascii="Sylfaen" w:hAnsi="Sylfaen" w:cs="Calibri"/>
          <w:highlight w:val="yellow"/>
        </w:rPr>
        <w:t>_______________________________________</w:t>
      </w:r>
      <w:permEnd w:id="1670216147"/>
      <w:r w:rsidRPr="00AE154A">
        <w:rPr>
          <w:rFonts w:ascii="Sylfaen" w:hAnsi="Sylfaen" w:cs="Calibri"/>
          <w:lang w:val="ka-GE"/>
        </w:rPr>
        <w:t xml:space="preserve"> (</w:t>
      </w:r>
      <w:proofErr w:type="gramStart"/>
      <w:r w:rsidR="00B83D4B" w:rsidRPr="003A7FF3">
        <w:rPr>
          <w:rFonts w:ascii="Sylfaen" w:hAnsi="Sylfaen" w:cs="Sylfaen"/>
          <w:lang w:val="ka-GE"/>
        </w:rPr>
        <w:t>შემდგომში</w:t>
      </w:r>
      <w:r w:rsidR="00B83D4B" w:rsidRPr="00AE154A">
        <w:rPr>
          <w:rFonts w:ascii="Sylfaen" w:hAnsi="Sylfaen" w:cs="Calibri"/>
          <w:lang w:val="ka-GE"/>
        </w:rPr>
        <w:t xml:space="preserve"> ,,</w:t>
      </w:r>
      <w:r w:rsidR="00B83D4B" w:rsidRPr="003A7FF3">
        <w:rPr>
          <w:rFonts w:ascii="Sylfaen" w:hAnsi="Sylfaen" w:cs="Sylfaen"/>
          <w:lang w:val="ka-GE"/>
        </w:rPr>
        <w:t>შემსყიდველი</w:t>
      </w:r>
      <w:proofErr w:type="gramEnd"/>
      <w:r w:rsidRPr="00AE154A">
        <w:rPr>
          <w:rFonts w:ascii="Sylfaen" w:hAnsi="Sylfaen" w:cs="Calibri"/>
          <w:lang w:val="ka-GE"/>
        </w:rPr>
        <w:t xml:space="preserve">’’), </w:t>
      </w:r>
      <w:proofErr w:type="spellStart"/>
      <w:r w:rsidRPr="003A7FF3">
        <w:rPr>
          <w:rFonts w:ascii="Sylfaen" w:hAnsi="Sylfaen" w:cs="Sylfaen"/>
        </w:rPr>
        <w:t>წარმოდგენილი</w:t>
      </w:r>
      <w:proofErr w:type="spellEnd"/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სი</w:t>
      </w:r>
      <w:r w:rsidRPr="00AE154A">
        <w:rPr>
          <w:rFonts w:ascii="Sylfaen" w:hAnsi="Sylfaen" w:cs="Calibri"/>
          <w:lang w:val="ka-GE"/>
        </w:rPr>
        <w:t xml:space="preserve"> </w:t>
      </w:r>
      <w:permStart w:id="1011505035" w:edGrp="everyone"/>
      <w:r w:rsidRPr="00AE154A">
        <w:rPr>
          <w:rFonts w:ascii="Sylfaen" w:hAnsi="Sylfaen" w:cs="Calibri"/>
          <w:highlight w:val="yellow"/>
        </w:rPr>
        <w:t>_______________________________</w:t>
      </w:r>
      <w:permEnd w:id="1011505035"/>
      <w:r w:rsidRPr="00AE154A">
        <w:rPr>
          <w:rFonts w:ascii="Sylfaen" w:hAnsi="Sylfaen" w:cs="Calibri"/>
          <w:lang w:val="ka-GE"/>
        </w:rPr>
        <w:t xml:space="preserve"> </w:t>
      </w:r>
      <w:proofErr w:type="spellStart"/>
      <w:r w:rsidRPr="003A7FF3">
        <w:rPr>
          <w:rFonts w:ascii="Sylfaen" w:hAnsi="Sylfaen" w:cs="Sylfaen"/>
        </w:rPr>
        <w:t>სახით</w:t>
      </w:r>
      <w:proofErr w:type="spellEnd"/>
      <w:r w:rsidRPr="00AE154A">
        <w:rPr>
          <w:rFonts w:ascii="Sylfaen" w:hAnsi="Sylfaen" w:cs="Calibri"/>
          <w:lang w:val="ka-GE"/>
        </w:rPr>
        <w:t xml:space="preserve"> </w:t>
      </w:r>
    </w:p>
    <w:p w14:paraId="21833D5A" w14:textId="77777777" w:rsidR="009351DC" w:rsidRPr="00AE154A" w:rsidRDefault="00553BB0" w:rsidP="001D294D">
      <w:pPr>
        <w:spacing w:after="0" w:line="240" w:lineRule="auto"/>
        <w:jc w:val="both"/>
        <w:rPr>
          <w:rFonts w:ascii="Sylfaen" w:hAnsi="Sylfaen" w:cs="Calibri"/>
        </w:rPr>
      </w:pPr>
      <w:r w:rsidRPr="003A7FF3">
        <w:rPr>
          <w:rFonts w:ascii="Sylfaen" w:hAnsi="Sylfaen" w:cs="Sylfaen"/>
          <w:lang w:val="ka-GE"/>
        </w:rPr>
        <w:t>და</w:t>
      </w:r>
      <w:r w:rsidRPr="00AE154A">
        <w:rPr>
          <w:rFonts w:ascii="Sylfaen" w:hAnsi="Sylfaen" w:cs="Calibri"/>
          <w:lang w:val="ka-GE"/>
        </w:rPr>
        <w:t xml:space="preserve"> </w:t>
      </w:r>
    </w:p>
    <w:p w14:paraId="42D56130" w14:textId="2EC5FF70" w:rsidR="009351DC" w:rsidRPr="00AE154A" w:rsidRDefault="00553BB0" w:rsidP="001D294D">
      <w:pPr>
        <w:spacing w:after="0" w:line="240" w:lineRule="auto"/>
        <w:jc w:val="both"/>
        <w:rPr>
          <w:rFonts w:ascii="Sylfaen" w:hAnsi="Sylfaen" w:cs="Calibri"/>
          <w:lang w:val="ka-GE"/>
        </w:rPr>
      </w:pPr>
      <w:r w:rsidRPr="003A7FF3">
        <w:rPr>
          <w:rFonts w:ascii="Sylfaen" w:hAnsi="Sylfaen" w:cs="Sylfaen"/>
          <w:lang w:val="ka-GE"/>
        </w:rPr>
        <w:t>მეორე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რივ</w:t>
      </w:r>
      <w:r w:rsidRPr="00AE154A">
        <w:rPr>
          <w:rFonts w:ascii="Sylfaen" w:hAnsi="Sylfaen" w:cs="Calibri"/>
        </w:rPr>
        <w:t>,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პს</w:t>
      </w:r>
      <w:r w:rsidRPr="00AE154A">
        <w:rPr>
          <w:rFonts w:ascii="Sylfaen" w:hAnsi="Sylfaen" w:cs="Calibri"/>
          <w:lang w:val="ka-GE"/>
        </w:rPr>
        <w:t xml:space="preserve"> ,,</w:t>
      </w:r>
      <w:r w:rsidRPr="003A7FF3">
        <w:rPr>
          <w:rFonts w:ascii="Sylfaen" w:hAnsi="Sylfaen" w:cs="Sylfaen"/>
          <w:lang w:val="ka-GE"/>
        </w:rPr>
        <w:t>რომპეტროლ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ქართველო</w:t>
      </w:r>
      <w:r w:rsidRPr="00AE154A">
        <w:rPr>
          <w:rFonts w:ascii="Sylfaen" w:hAnsi="Sylfaen" w:cs="Calibri"/>
          <w:lang w:val="ka-GE"/>
        </w:rPr>
        <w:t>“ (</w:t>
      </w:r>
      <w:r w:rsidRPr="003A7FF3">
        <w:rPr>
          <w:rFonts w:ascii="Sylfaen" w:hAnsi="Sylfaen" w:cs="Sylfaen"/>
          <w:lang w:val="ka-GE"/>
        </w:rPr>
        <w:t>შემდგომში</w:t>
      </w:r>
      <w:r w:rsidRPr="00AE154A">
        <w:rPr>
          <w:rFonts w:ascii="Sylfaen" w:hAnsi="Sylfaen" w:cs="Calibri"/>
          <w:lang w:val="ka-GE"/>
        </w:rPr>
        <w:t xml:space="preserve"> ,,</w:t>
      </w:r>
      <w:r w:rsidRPr="003A7FF3">
        <w:rPr>
          <w:rFonts w:ascii="Sylfaen" w:hAnsi="Sylfaen" w:cs="Sylfaen"/>
          <w:lang w:val="ka-GE"/>
        </w:rPr>
        <w:t>მიმწოდებელი</w:t>
      </w:r>
      <w:r w:rsidRPr="00AE154A">
        <w:rPr>
          <w:rFonts w:ascii="Sylfaen" w:hAnsi="Sylfaen" w:cs="Calibri"/>
          <w:lang w:val="ka-GE"/>
        </w:rPr>
        <w:t xml:space="preserve">“), </w:t>
      </w:r>
      <w:r w:rsidRPr="003A7FF3">
        <w:rPr>
          <w:rFonts w:ascii="Sylfaen" w:hAnsi="Sylfaen" w:cs="Sylfaen"/>
          <w:lang w:val="ka-GE"/>
        </w:rPr>
        <w:t>წარმოდგენილი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სი</w:t>
      </w:r>
      <w:r w:rsidRPr="00AE154A">
        <w:rPr>
          <w:rFonts w:ascii="Sylfaen" w:hAnsi="Sylfaen" w:cs="Calibr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გენერალური</w:t>
      </w:r>
      <w:r w:rsidR="006757D4" w:rsidRPr="00AE154A">
        <w:rPr>
          <w:rFonts w:ascii="Sylfaen" w:hAnsi="Sylfaen" w:cs="Calibr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დირექტორის</w:t>
      </w:r>
      <w:r w:rsidR="006757D4" w:rsidRPr="00AE154A">
        <w:rPr>
          <w:rFonts w:ascii="Sylfaen" w:hAnsi="Sylfaen" w:cs="Calibri"/>
          <w:lang w:val="ka-GE"/>
        </w:rPr>
        <w:t xml:space="preserve"> </w:t>
      </w:r>
      <w:r w:rsidR="00C40D7E">
        <w:rPr>
          <w:rFonts w:ascii="Sylfaen" w:hAnsi="Sylfaen" w:cs="Sylfaen"/>
          <w:lang w:val="ka-GE"/>
        </w:rPr>
        <w:t xml:space="preserve">კუანიშ </w:t>
      </w:r>
      <w:proofErr w:type="spellStart"/>
      <w:r w:rsidR="00C40D7E">
        <w:rPr>
          <w:rFonts w:ascii="Sylfaen" w:hAnsi="Sylfaen" w:cs="Sylfaen"/>
          <w:lang w:val="ka-GE"/>
        </w:rPr>
        <w:t>ჟოლბარისის</w:t>
      </w:r>
      <w:proofErr w:type="spellEnd"/>
      <w:r w:rsidR="006757D4" w:rsidRPr="00AE154A">
        <w:rPr>
          <w:rFonts w:ascii="Sylfaen" w:hAnsi="Sylfaen" w:cs="Calibr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და</w:t>
      </w:r>
      <w:r w:rsidR="006757D4" w:rsidRPr="00AE154A">
        <w:rPr>
          <w:rFonts w:ascii="Sylfaen" w:hAnsi="Sylfaen" w:cs="Calibr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ფინანსური</w:t>
      </w:r>
      <w:r w:rsidR="008B6DC3" w:rsidRPr="00AE154A">
        <w:rPr>
          <w:rFonts w:ascii="Sylfaen" w:hAnsi="Sylfaen" w:cs="Calibr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დირექტორის</w:t>
      </w:r>
      <w:r w:rsidR="008B6DC3" w:rsidRPr="00AE154A">
        <w:rPr>
          <w:rFonts w:ascii="Sylfaen" w:hAnsi="Sylfaen" w:cs="Calibr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მალიკ</w:t>
      </w:r>
      <w:r w:rsidR="008B6DC3" w:rsidRPr="00AE154A">
        <w:rPr>
          <w:rFonts w:ascii="Sylfaen" w:hAnsi="Sylfaen" w:cs="Calibr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ტულეკოვი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ხით</w:t>
      </w:r>
      <w:r w:rsidRPr="00AE154A">
        <w:rPr>
          <w:rFonts w:ascii="Sylfaen" w:hAnsi="Sylfaen" w:cs="Calibri"/>
          <w:lang w:val="ka-GE"/>
        </w:rPr>
        <w:t xml:space="preserve">, </w:t>
      </w:r>
    </w:p>
    <w:p w14:paraId="0EFE50D2" w14:textId="77777777" w:rsidR="003A7FF3" w:rsidRPr="00AE154A" w:rsidRDefault="003A7FF3" w:rsidP="001D294D">
      <w:pPr>
        <w:spacing w:after="0" w:line="240" w:lineRule="auto"/>
        <w:jc w:val="both"/>
        <w:rPr>
          <w:rFonts w:ascii="Sylfaen" w:hAnsi="Sylfaen" w:cs="Calibri"/>
          <w:lang w:val="ka-GE"/>
        </w:rPr>
      </w:pPr>
    </w:p>
    <w:p w14:paraId="4D6F4EB9" w14:textId="77777777" w:rsidR="00770249" w:rsidRPr="00AE154A" w:rsidRDefault="00770249" w:rsidP="001D294D">
      <w:pPr>
        <w:spacing w:after="0" w:line="240" w:lineRule="auto"/>
        <w:jc w:val="both"/>
        <w:rPr>
          <w:rFonts w:ascii="Sylfaen" w:hAnsi="Sylfaen" w:cs="Calibri"/>
          <w:lang w:val="ka-GE"/>
        </w:rPr>
      </w:pPr>
      <w:r w:rsidRPr="003A7FF3">
        <w:rPr>
          <w:rFonts w:ascii="Sylfaen" w:hAnsi="Sylfaen" w:cs="Sylfaen"/>
          <w:lang w:val="ka-GE"/>
        </w:rPr>
        <w:t>შემსყიდველი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მწოდებელი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ცალ</w:t>
      </w:r>
      <w:r w:rsidRPr="00AE154A">
        <w:rPr>
          <w:rFonts w:ascii="Sylfaen" w:hAnsi="Sylfaen" w:cs="Calibri"/>
          <w:lang w:val="ka-GE"/>
        </w:rPr>
        <w:t>-</w:t>
      </w:r>
      <w:r w:rsidRPr="003A7FF3">
        <w:rPr>
          <w:rFonts w:ascii="Sylfaen" w:hAnsi="Sylfaen" w:cs="Sylfaen"/>
          <w:lang w:val="ka-GE"/>
        </w:rPr>
        <w:t>ცალკე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ასევე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ოხსენებულნი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არიან</w:t>
      </w:r>
      <w:r w:rsidRPr="00AE154A">
        <w:rPr>
          <w:rFonts w:ascii="Sylfaen" w:hAnsi="Sylfaen" w:cs="Calibr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როგორც</w:t>
      </w:r>
      <w:r w:rsidRPr="00AE154A">
        <w:rPr>
          <w:rFonts w:ascii="Sylfaen" w:hAnsi="Sylfaen" w:cs="Calibr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მხარე</w:t>
      </w:r>
      <w:r w:rsidRPr="00AE154A">
        <w:rPr>
          <w:rFonts w:ascii="Sylfaen" w:hAnsi="Sylfaen" w:cs="Calibri"/>
          <w:lang w:val="ka-GE"/>
        </w:rPr>
        <w:t xml:space="preserve">“ </w:t>
      </w:r>
      <w:r w:rsidRPr="003A7FF3">
        <w:rPr>
          <w:rFonts w:ascii="Sylfaen" w:hAnsi="Sylfaen" w:cs="Sylfaen"/>
          <w:lang w:val="ka-GE"/>
        </w:rPr>
        <w:t>ან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ერთობლივად</w:t>
      </w:r>
      <w:r w:rsidRPr="00AE154A">
        <w:rPr>
          <w:rFonts w:ascii="Sylfaen" w:hAnsi="Sylfaen" w:cs="Calibri"/>
          <w:lang w:val="ka-GE"/>
        </w:rPr>
        <w:t xml:space="preserve"> - </w:t>
      </w:r>
      <w:r w:rsidRPr="003A7FF3">
        <w:rPr>
          <w:rFonts w:ascii="Sylfaen" w:hAnsi="Sylfaen" w:cs="Sylfaen"/>
          <w:lang w:val="ka-GE"/>
        </w:rPr>
        <w:t>როგორც</w:t>
      </w:r>
      <w:r w:rsidRPr="00AE154A">
        <w:rPr>
          <w:rFonts w:ascii="Sylfaen" w:hAnsi="Sylfaen" w:cs="Calibr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მხარეები</w:t>
      </w:r>
      <w:r w:rsidRPr="00AE154A">
        <w:rPr>
          <w:rFonts w:ascii="Sylfaen" w:hAnsi="Sylfaen" w:cs="Calibri"/>
          <w:lang w:val="ka-GE"/>
        </w:rPr>
        <w:t>“.</w:t>
      </w:r>
    </w:p>
    <w:p w14:paraId="422BDF28" w14:textId="77777777" w:rsidR="001D294D" w:rsidRPr="00AE154A" w:rsidRDefault="001D294D" w:rsidP="001D294D">
      <w:pPr>
        <w:spacing w:after="0" w:line="240" w:lineRule="auto"/>
        <w:jc w:val="both"/>
        <w:rPr>
          <w:rFonts w:ascii="Sylfaen" w:hAnsi="Sylfaen" w:cs="Calibri"/>
        </w:rPr>
      </w:pPr>
    </w:p>
    <w:p w14:paraId="281CD41B" w14:textId="77777777" w:rsidR="002B62F0" w:rsidRPr="00AE154A" w:rsidRDefault="00553BB0" w:rsidP="001D294D">
      <w:pPr>
        <w:spacing w:after="0" w:line="240" w:lineRule="auto"/>
        <w:jc w:val="both"/>
        <w:rPr>
          <w:rFonts w:ascii="Sylfaen" w:hAnsi="Sylfaen" w:cs="Calibri"/>
          <w:lang w:val="ka-GE"/>
        </w:rPr>
      </w:pPr>
      <w:r w:rsidRPr="003A7FF3">
        <w:rPr>
          <w:rFonts w:ascii="Sylfaen" w:hAnsi="Sylfaen" w:cs="Sylfaen"/>
          <w:lang w:val="ka-GE"/>
        </w:rPr>
        <w:t>საქართველო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ოქმედი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კანონმდებლობისა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AE154A">
        <w:rPr>
          <w:rFonts w:ascii="Sylfaen" w:hAnsi="Sylfaen" w:cs="Calibri"/>
          <w:lang w:val="ka-GE"/>
        </w:rPr>
        <w:t xml:space="preserve"> </w:t>
      </w:r>
      <w:r w:rsidR="002B62F0" w:rsidRPr="003A7FF3">
        <w:rPr>
          <w:rFonts w:ascii="Sylfaen" w:hAnsi="Sylfaen" w:cs="Sylfaen"/>
          <w:lang w:val="ka-GE"/>
        </w:rPr>
        <w:t>მხარეთა</w:t>
      </w:r>
      <w:r w:rsidR="002B62F0" w:rsidRPr="00AE154A">
        <w:rPr>
          <w:rFonts w:ascii="Sylfaen" w:hAnsi="Sylfaen" w:cs="Calibri"/>
          <w:lang w:val="ka-GE"/>
        </w:rPr>
        <w:t xml:space="preserve"> </w:t>
      </w:r>
      <w:r w:rsidR="002B62F0" w:rsidRPr="003A7FF3">
        <w:rPr>
          <w:rFonts w:ascii="Sylfaen" w:hAnsi="Sylfaen" w:cs="Sylfaen"/>
          <w:lang w:val="ka-GE"/>
        </w:rPr>
        <w:t>შორის</w:t>
      </w:r>
      <w:r w:rsidR="002B62F0" w:rsidRPr="00AE154A">
        <w:rPr>
          <w:rFonts w:ascii="Sylfaen" w:hAnsi="Sylfaen" w:cs="Calibri"/>
          <w:lang w:val="ka-GE"/>
        </w:rPr>
        <w:t xml:space="preserve"> </w:t>
      </w:r>
      <w:r w:rsidRPr="00AE154A">
        <w:rPr>
          <w:rFonts w:ascii="Sylfaen" w:hAnsi="Sylfaen" w:cs="Calibri"/>
          <w:highlight w:val="yellow"/>
          <w:lang w:val="ka-GE"/>
        </w:rPr>
        <w:t>20</w:t>
      </w:r>
      <w:r w:rsidR="003A7FF3" w:rsidRPr="00AE154A">
        <w:rPr>
          <w:rFonts w:ascii="Sylfaen" w:hAnsi="Sylfaen" w:cs="Calibri"/>
          <w:highlight w:val="yellow"/>
          <w:lang w:val="ka-GE"/>
        </w:rPr>
        <w:t>2</w:t>
      </w:r>
      <w:permStart w:id="463482419" w:edGrp="everyone"/>
      <w:r w:rsidRPr="00AE154A">
        <w:rPr>
          <w:rFonts w:ascii="Sylfaen" w:hAnsi="Sylfaen" w:cs="Calibri"/>
          <w:highlight w:val="yellow"/>
          <w:lang w:val="de-DE"/>
        </w:rPr>
        <w:t>_</w:t>
      </w:r>
      <w:permEnd w:id="463482419"/>
      <w:r w:rsidRPr="00AE154A">
        <w:rPr>
          <w:rFonts w:ascii="Sylfaen" w:hAnsi="Sylfaen" w:cs="Calibri"/>
          <w:highlight w:val="yellow"/>
          <w:lang w:val="de-DE"/>
        </w:rPr>
        <w:t xml:space="preserve"> </w:t>
      </w:r>
      <w:r w:rsidRPr="003A7FF3">
        <w:rPr>
          <w:rFonts w:ascii="Sylfaen" w:hAnsi="Sylfaen" w:cs="Sylfaen"/>
          <w:highlight w:val="yellow"/>
          <w:lang w:val="ka-GE"/>
        </w:rPr>
        <w:t>წლის</w:t>
      </w:r>
      <w:r w:rsidRPr="00AE154A">
        <w:rPr>
          <w:rFonts w:ascii="Sylfaen" w:hAnsi="Sylfaen" w:cs="Calibri"/>
          <w:highlight w:val="yellow"/>
          <w:lang w:val="ka-GE"/>
        </w:rPr>
        <w:t xml:space="preserve"> </w:t>
      </w:r>
      <w:permStart w:id="371853989" w:edGrp="everyone"/>
      <w:r w:rsidRPr="00AE154A">
        <w:rPr>
          <w:rFonts w:ascii="Sylfaen" w:hAnsi="Sylfaen" w:cs="Calibri"/>
          <w:highlight w:val="yellow"/>
          <w:lang w:val="de-DE"/>
        </w:rPr>
        <w:t>________________</w:t>
      </w:r>
      <w:permEnd w:id="371853989"/>
      <w:r w:rsidRPr="00AE154A">
        <w:rPr>
          <w:rFonts w:ascii="Sylfaen" w:hAnsi="Sylfaen" w:cs="Calibri"/>
          <w:highlight w:val="yellow"/>
          <w:lang w:val="de-DE"/>
        </w:rPr>
        <w:t>_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ხელმწიფო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="00770249" w:rsidRPr="00AE154A">
        <w:rPr>
          <w:rFonts w:ascii="Sylfaen" w:hAnsi="Sylfaen" w:cs="Calibri"/>
          <w:lang w:val="ka-GE"/>
        </w:rPr>
        <w:t xml:space="preserve"> (</w:t>
      </w:r>
      <w:r w:rsidR="00770249" w:rsidRPr="003A7FF3">
        <w:rPr>
          <w:rFonts w:ascii="Sylfaen" w:hAnsi="Sylfaen" w:cs="Sylfaen"/>
          <w:lang w:val="ka-GE"/>
        </w:rPr>
        <w:t>კონსოლიდირებული</w:t>
      </w:r>
      <w:r w:rsidR="00770249" w:rsidRPr="00AE154A">
        <w:rPr>
          <w:rFonts w:ascii="Sylfaen" w:hAnsi="Sylfaen" w:cs="Calibri"/>
          <w:lang w:val="ka-GE"/>
        </w:rPr>
        <w:t xml:space="preserve"> </w:t>
      </w:r>
      <w:r w:rsidR="00770249" w:rsidRPr="003A7FF3">
        <w:rPr>
          <w:rFonts w:ascii="Sylfaen" w:hAnsi="Sylfaen" w:cs="Sylfaen"/>
          <w:lang w:val="ka-GE"/>
        </w:rPr>
        <w:t>ტენდერი</w:t>
      </w:r>
      <w:r w:rsidR="00770249" w:rsidRPr="00AE154A">
        <w:rPr>
          <w:rFonts w:ascii="Sylfaen" w:hAnsi="Sylfaen" w:cs="Calibri"/>
          <w:lang w:val="ka-GE"/>
        </w:rPr>
        <w:t xml:space="preserve"> </w:t>
      </w:r>
      <w:r w:rsidR="00770249" w:rsidRPr="00AE154A">
        <w:rPr>
          <w:rFonts w:ascii="Sylfaen" w:hAnsi="Sylfaen" w:cs="Calibri"/>
          <w:highlight w:val="yellow"/>
          <w:lang w:val="ka-GE"/>
        </w:rPr>
        <w:t>N</w:t>
      </w:r>
      <w:r w:rsidR="003A7FF3" w:rsidRPr="00AE154A">
        <w:rPr>
          <w:rFonts w:ascii="Sylfaen" w:hAnsi="Sylfaen" w:cs="Calibri"/>
          <w:highlight w:val="yellow"/>
          <w:lang w:val="ka-GE"/>
        </w:rPr>
        <w:t xml:space="preserve"> </w:t>
      </w:r>
      <w:r w:rsidR="00770249" w:rsidRPr="00AE154A">
        <w:rPr>
          <w:rFonts w:ascii="Sylfaen" w:hAnsi="Sylfaen" w:cs="Calibri"/>
          <w:highlight w:val="yellow"/>
          <w:lang w:val="de-DE"/>
        </w:rPr>
        <w:t>CON</w:t>
      </w:r>
      <w:permStart w:id="634717501" w:edGrp="everyone"/>
      <w:r w:rsidR="00770249" w:rsidRPr="00AE154A">
        <w:rPr>
          <w:rFonts w:ascii="Sylfaen" w:hAnsi="Sylfaen" w:cs="Calibri"/>
          <w:highlight w:val="yellow"/>
          <w:lang w:val="de-DE"/>
        </w:rPr>
        <w:t>____________</w:t>
      </w:r>
      <w:permEnd w:id="634717501"/>
      <w:r w:rsidR="00770249" w:rsidRPr="00AE154A">
        <w:rPr>
          <w:rFonts w:ascii="Sylfaen" w:hAnsi="Sylfaen" w:cs="Calibri"/>
          <w:highlight w:val="yellow"/>
          <w:lang w:val="de-DE"/>
        </w:rPr>
        <w:t>)</w:t>
      </w:r>
      <w:r w:rsidR="00770249" w:rsidRPr="00AE154A">
        <w:rPr>
          <w:rFonts w:ascii="Sylfaen" w:hAnsi="Sylfaen" w:cs="Calibri"/>
          <w:lang w:val="de-DE"/>
        </w:rPr>
        <w:t xml:space="preserve"> (</w:t>
      </w:r>
      <w:r w:rsidR="00770249" w:rsidRPr="003A7FF3">
        <w:rPr>
          <w:rFonts w:ascii="Sylfaen" w:hAnsi="Sylfaen" w:cs="Sylfaen"/>
          <w:lang w:val="ka-GE"/>
        </w:rPr>
        <w:t>შემდგომში</w:t>
      </w:r>
      <w:r w:rsidR="00770249" w:rsidRPr="00AE154A">
        <w:rPr>
          <w:rFonts w:ascii="Sylfaen" w:hAnsi="Sylfaen" w:cs="Calibri"/>
          <w:lang w:val="ka-GE"/>
        </w:rPr>
        <w:t xml:space="preserve"> „</w:t>
      </w:r>
      <w:r w:rsidR="00770249" w:rsidRPr="003A7FF3">
        <w:rPr>
          <w:rFonts w:ascii="Sylfaen" w:hAnsi="Sylfaen" w:cs="Sylfaen"/>
          <w:lang w:val="ka-GE"/>
        </w:rPr>
        <w:t>ხელშეკრულება</w:t>
      </w:r>
      <w:r w:rsidR="00770249" w:rsidRPr="00AE154A">
        <w:rPr>
          <w:rFonts w:ascii="Sylfaen" w:hAnsi="Sylfaen" w:cs="Calibri"/>
          <w:lang w:val="ka-GE"/>
        </w:rPr>
        <w:t xml:space="preserve">“) </w:t>
      </w:r>
      <w:r w:rsidRPr="003A7FF3">
        <w:rPr>
          <w:rFonts w:ascii="Sylfaen" w:hAnsi="Sylfaen" w:cs="Sylfaen"/>
          <w:lang w:val="ka-GE"/>
        </w:rPr>
        <w:t>მე</w:t>
      </w:r>
      <w:r w:rsidRPr="00AE154A">
        <w:rPr>
          <w:rFonts w:ascii="Sylfaen" w:hAnsi="Sylfaen" w:cs="Calibri"/>
          <w:lang w:val="ka-GE"/>
        </w:rPr>
        <w:t>-</w:t>
      </w:r>
      <w:r w:rsidR="00B83D4B" w:rsidRPr="00AE154A">
        <w:rPr>
          <w:rFonts w:ascii="Sylfaen" w:hAnsi="Sylfaen" w:cs="Calibri"/>
          <w:lang w:val="ka-GE"/>
        </w:rPr>
        <w:t>1</w:t>
      </w:r>
      <w:r w:rsidR="001D294D" w:rsidRPr="00AE154A">
        <w:rPr>
          <w:rFonts w:ascii="Sylfaen" w:hAnsi="Sylfaen" w:cs="Calibri"/>
          <w:lang w:val="ka-GE"/>
        </w:rPr>
        <w:t>6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უხლის</w:t>
      </w:r>
      <w:r w:rsidRPr="00AE154A">
        <w:rPr>
          <w:rFonts w:ascii="Sylfaen" w:hAnsi="Sylfaen" w:cs="Calibri"/>
          <w:lang w:val="ka-GE"/>
        </w:rPr>
        <w:t xml:space="preserve"> </w:t>
      </w:r>
      <w:r w:rsidR="00B83D4B" w:rsidRPr="003A7FF3">
        <w:rPr>
          <w:rFonts w:ascii="Sylfaen" w:hAnsi="Sylfaen" w:cs="Sylfaen"/>
          <w:lang w:val="ka-GE"/>
        </w:rPr>
        <w:t>მე</w:t>
      </w:r>
      <w:r w:rsidR="00B83D4B" w:rsidRPr="00AE154A">
        <w:rPr>
          <w:rFonts w:ascii="Sylfaen" w:hAnsi="Sylfaen" w:cs="Calibri"/>
          <w:lang w:val="ka-GE"/>
        </w:rPr>
        <w:t>-</w:t>
      </w:r>
      <w:r w:rsidR="001D294D" w:rsidRPr="00AE154A">
        <w:rPr>
          <w:rFonts w:ascii="Sylfaen" w:hAnsi="Sylfaen" w:cs="Calibri"/>
          <w:lang w:val="ka-GE"/>
        </w:rPr>
        <w:t>4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პუნქტი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ფუძველზე</w:t>
      </w:r>
      <w:r w:rsidRPr="00AE154A">
        <w:rPr>
          <w:rFonts w:ascii="Sylfaen" w:hAnsi="Sylfaen" w:cs="Calibr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ვთანხმდებით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მდეგზე</w:t>
      </w:r>
      <w:r w:rsidRPr="00AE154A">
        <w:rPr>
          <w:rFonts w:ascii="Sylfaen" w:hAnsi="Sylfaen" w:cs="Calibri"/>
          <w:lang w:val="ka-GE"/>
        </w:rPr>
        <w:t xml:space="preserve">: </w:t>
      </w:r>
    </w:p>
    <w:p w14:paraId="7501C9BA" w14:textId="77777777" w:rsidR="008964E9" w:rsidRPr="00AE154A" w:rsidRDefault="008964E9" w:rsidP="001D294D">
      <w:pPr>
        <w:spacing w:after="0" w:line="240" w:lineRule="auto"/>
        <w:jc w:val="both"/>
        <w:rPr>
          <w:rFonts w:ascii="Sylfaen" w:hAnsi="Sylfaen" w:cs="Calibri"/>
          <w:lang w:val="ka-GE"/>
        </w:rPr>
      </w:pPr>
    </w:p>
    <w:p w14:paraId="60A4CE11" w14:textId="77777777" w:rsidR="002B62F0" w:rsidRPr="00AE154A" w:rsidRDefault="002B62F0" w:rsidP="001D294D">
      <w:pPr>
        <w:pStyle w:val="ListParagraph"/>
        <w:numPr>
          <w:ilvl w:val="0"/>
          <w:numId w:val="1"/>
        </w:numPr>
        <w:spacing w:after="0" w:line="240" w:lineRule="auto"/>
        <w:ind w:left="2520"/>
        <w:jc w:val="both"/>
        <w:rPr>
          <w:rFonts w:ascii="Sylfaen" w:hAnsi="Sylfaen" w:cs="Calibri"/>
          <w:b/>
          <w:lang w:val="ka-GE"/>
        </w:rPr>
      </w:pPr>
      <w:r w:rsidRPr="003A7FF3">
        <w:rPr>
          <w:rFonts w:ascii="Sylfaen" w:hAnsi="Sylfaen" w:cs="Sylfaen"/>
          <w:b/>
          <w:lang w:val="ka-GE"/>
        </w:rPr>
        <w:t>ხელშეკრულებაში</w:t>
      </w:r>
      <w:r w:rsidRPr="00AE154A">
        <w:rPr>
          <w:rFonts w:ascii="Sylfaen" w:hAnsi="Sylfaen" w:cs="Calibr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შესატანი</w:t>
      </w:r>
      <w:r w:rsidRPr="00AE154A">
        <w:rPr>
          <w:rFonts w:ascii="Sylfaen" w:hAnsi="Sylfaen" w:cs="Calibr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ცვლილებები</w:t>
      </w:r>
      <w:r w:rsidRPr="00AE154A">
        <w:rPr>
          <w:rFonts w:ascii="Sylfaen" w:hAnsi="Sylfaen" w:cs="Calibri"/>
          <w:b/>
          <w:lang w:val="ka-GE"/>
        </w:rPr>
        <w:t>:</w:t>
      </w:r>
    </w:p>
    <w:p w14:paraId="2D8258CA" w14:textId="77777777" w:rsidR="002B62F0" w:rsidRPr="00AE154A" w:rsidRDefault="002B62F0" w:rsidP="001D294D">
      <w:pPr>
        <w:pStyle w:val="ListParagraph"/>
        <w:spacing w:after="0" w:line="240" w:lineRule="auto"/>
        <w:ind w:left="2520"/>
        <w:jc w:val="both"/>
        <w:rPr>
          <w:rFonts w:ascii="Sylfaen" w:hAnsi="Sylfaen" w:cs="Calibri"/>
          <w:b/>
          <w:lang w:val="ka-GE"/>
        </w:rPr>
      </w:pPr>
    </w:p>
    <w:p w14:paraId="7C950576" w14:textId="77777777" w:rsidR="00FC30B4" w:rsidRPr="00B83D4B" w:rsidRDefault="002B62F0" w:rsidP="00FC30B4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/>
          <w:lang w:val="ka-GE"/>
        </w:rPr>
      </w:pPr>
      <w:r w:rsidRPr="00AE154A">
        <w:rPr>
          <w:rFonts w:ascii="Sylfaen" w:hAnsi="Sylfaen" w:cs="Calibri"/>
          <w:highlight w:val="yellow"/>
          <w:lang w:val="ka-GE"/>
        </w:rPr>
        <w:t xml:space="preserve"> </w:t>
      </w:r>
      <w:r w:rsidR="00553BB0" w:rsidRPr="00AE154A">
        <w:rPr>
          <w:rFonts w:ascii="Sylfaen" w:hAnsi="Sylfaen" w:cs="Calibri"/>
          <w:highlight w:val="yellow"/>
          <w:lang w:val="ka-GE"/>
        </w:rPr>
        <w:t>20</w:t>
      </w:r>
      <w:r w:rsidR="00574FB8" w:rsidRPr="00AE154A">
        <w:rPr>
          <w:rFonts w:ascii="Sylfaen" w:hAnsi="Sylfaen" w:cs="Calibri"/>
          <w:highlight w:val="yellow"/>
          <w:lang w:val="ka-GE"/>
        </w:rPr>
        <w:t>2</w:t>
      </w:r>
      <w:permStart w:id="66194071" w:edGrp="everyone"/>
      <w:r w:rsidR="00553BB0" w:rsidRPr="00AE154A">
        <w:rPr>
          <w:rFonts w:ascii="Sylfaen" w:hAnsi="Sylfaen" w:cs="Calibri"/>
          <w:highlight w:val="yellow"/>
        </w:rPr>
        <w:t>_</w:t>
      </w:r>
      <w:r w:rsidR="00553BB0" w:rsidRPr="00AE154A">
        <w:rPr>
          <w:rFonts w:ascii="Sylfaen" w:hAnsi="Sylfaen" w:cs="Calibri"/>
          <w:highlight w:val="yellow"/>
          <w:lang w:val="ka-GE"/>
        </w:rPr>
        <w:t xml:space="preserve"> </w:t>
      </w:r>
      <w:r w:rsidR="00553BB0" w:rsidRPr="00AE154A">
        <w:rPr>
          <w:rFonts w:ascii="Sylfaen" w:hAnsi="Sylfaen" w:cs="Calibri"/>
          <w:highlight w:val="yellow"/>
        </w:rPr>
        <w:t xml:space="preserve">    ____    _____________</w:t>
      </w:r>
      <w:r w:rsidR="00553BB0" w:rsidRPr="00AE154A">
        <w:rPr>
          <w:rFonts w:ascii="Sylfaen" w:hAnsi="Sylfaen" w:cs="Calibri"/>
          <w:highlight w:val="yellow"/>
          <w:lang w:val="ka-GE"/>
        </w:rPr>
        <w:t xml:space="preserve"> </w:t>
      </w:r>
      <w:permEnd w:id="66194071"/>
      <w:r w:rsidR="00553BB0" w:rsidRPr="00AE154A">
        <w:rPr>
          <w:rFonts w:ascii="Sylfaen" w:hAnsi="Sylfaen" w:cs="Calibri"/>
          <w:highlight w:val="yellow"/>
        </w:rPr>
        <w:t>N</w:t>
      </w:r>
      <w:permStart w:id="1874595503" w:edGrp="everyone"/>
      <w:r w:rsidR="00553BB0" w:rsidRPr="00AE154A">
        <w:rPr>
          <w:rFonts w:ascii="Sylfaen" w:hAnsi="Sylfaen" w:cs="Calibri"/>
          <w:highlight w:val="yellow"/>
        </w:rPr>
        <w:t xml:space="preserve">___  </w:t>
      </w:r>
      <w:permEnd w:id="1874595503"/>
      <w:r w:rsidR="00553BB0" w:rsidRPr="00AE154A">
        <w:rPr>
          <w:rFonts w:ascii="Sylfaen" w:hAnsi="Sylfaen" w:cs="Calibri"/>
          <w:highlight w:val="yellow"/>
        </w:rPr>
        <w:t xml:space="preserve"> </w:t>
      </w:r>
      <w:r w:rsidR="00553BB0" w:rsidRPr="00FC30B4">
        <w:rPr>
          <w:rFonts w:ascii="Sylfaen" w:hAnsi="Sylfaen" w:cs="Sylfaen"/>
          <w:lang w:val="ka-GE"/>
        </w:rPr>
        <w:t>სახელმწიფო</w:t>
      </w:r>
      <w:r w:rsidR="00553BB0" w:rsidRPr="00AE154A">
        <w:rPr>
          <w:rFonts w:ascii="Sylfaen" w:hAnsi="Sylfaen" w:cs="Calibri"/>
          <w:lang w:val="ka-GE"/>
        </w:rPr>
        <w:t xml:space="preserve"> </w:t>
      </w:r>
      <w:r w:rsidR="00553BB0" w:rsidRPr="00FC30B4">
        <w:rPr>
          <w:rFonts w:ascii="Sylfaen" w:hAnsi="Sylfaen" w:cs="Sylfaen"/>
          <w:lang w:val="ka-GE"/>
        </w:rPr>
        <w:t>შესყიდვის</w:t>
      </w:r>
      <w:r w:rsidR="00553BB0" w:rsidRPr="00AE154A">
        <w:rPr>
          <w:rFonts w:ascii="Sylfaen" w:hAnsi="Sylfaen" w:cs="Calibri"/>
          <w:lang w:val="ka-GE"/>
        </w:rPr>
        <w:t xml:space="preserve"> </w:t>
      </w:r>
      <w:r w:rsidR="00553BB0" w:rsidRPr="00FC30B4">
        <w:rPr>
          <w:rFonts w:ascii="Sylfaen" w:hAnsi="Sylfaen" w:cs="Sylfaen"/>
          <w:lang w:val="ka-GE"/>
        </w:rPr>
        <w:t>შესახებ</w:t>
      </w:r>
      <w:r w:rsidR="00553BB0" w:rsidRPr="00AE154A">
        <w:rPr>
          <w:rFonts w:ascii="Sylfaen" w:hAnsi="Sylfaen" w:cs="Calibri"/>
          <w:lang w:val="ka-GE"/>
        </w:rPr>
        <w:t xml:space="preserve"> </w:t>
      </w:r>
      <w:r w:rsidR="00553BB0" w:rsidRPr="00FC30B4">
        <w:rPr>
          <w:rFonts w:ascii="Sylfaen" w:hAnsi="Sylfaen" w:cs="Sylfaen"/>
          <w:lang w:val="ka-GE"/>
        </w:rPr>
        <w:t>ხელშეკრულებ</w:t>
      </w:r>
      <w:r w:rsidR="00B83D4B" w:rsidRPr="00FC30B4">
        <w:rPr>
          <w:rFonts w:ascii="Sylfaen" w:hAnsi="Sylfaen" w:cs="Sylfaen"/>
          <w:lang w:val="ka-GE"/>
        </w:rPr>
        <w:t>ის</w:t>
      </w:r>
      <w:r w:rsidR="00B83D4B" w:rsidRPr="00AE154A">
        <w:rPr>
          <w:rFonts w:ascii="Sylfaen" w:hAnsi="Sylfaen" w:cs="Calibri"/>
          <w:lang w:val="ka-GE"/>
        </w:rPr>
        <w:t xml:space="preserve"> 3.1. </w:t>
      </w:r>
      <w:r w:rsidR="00B83D4B" w:rsidRPr="00FC30B4">
        <w:rPr>
          <w:rFonts w:ascii="Sylfaen" w:hAnsi="Sylfaen" w:cs="Sylfaen"/>
          <w:lang w:val="ka-GE"/>
        </w:rPr>
        <w:t>მუხლში</w:t>
      </w:r>
      <w:r w:rsidR="00553BB0" w:rsidRPr="00AE154A">
        <w:rPr>
          <w:rFonts w:ascii="Sylfaen" w:hAnsi="Sylfaen" w:cs="Calibri"/>
          <w:lang w:val="ka-GE"/>
        </w:rPr>
        <w:t xml:space="preserve"> </w:t>
      </w:r>
      <w:r w:rsidR="00553BB0" w:rsidRPr="00FC30B4">
        <w:rPr>
          <w:rFonts w:ascii="Sylfaen" w:hAnsi="Sylfaen" w:cs="Sylfaen"/>
          <w:lang w:val="ka-GE"/>
        </w:rPr>
        <w:t>შევიდეს</w:t>
      </w:r>
      <w:r w:rsidR="00553BB0" w:rsidRPr="00AE154A">
        <w:rPr>
          <w:rFonts w:ascii="Sylfaen" w:hAnsi="Sylfaen" w:cs="Calibri"/>
          <w:lang w:val="ka-GE"/>
        </w:rPr>
        <w:t xml:space="preserve"> </w:t>
      </w:r>
      <w:r w:rsidR="006E5A37" w:rsidRPr="00FC30B4">
        <w:rPr>
          <w:rFonts w:ascii="Sylfaen" w:hAnsi="Sylfaen" w:cs="Sylfaen"/>
          <w:lang w:val="ka-GE"/>
        </w:rPr>
        <w:t>ცვლილება</w:t>
      </w:r>
      <w:r w:rsidR="006E5A37" w:rsidRPr="00AE154A">
        <w:rPr>
          <w:rFonts w:ascii="Sylfaen" w:hAnsi="Sylfaen" w:cs="Calibri"/>
          <w:lang w:val="ka-GE"/>
        </w:rPr>
        <w:t xml:space="preserve">, </w:t>
      </w:r>
      <w:r w:rsidR="00FC30B4" w:rsidRPr="00B83D4B">
        <w:rPr>
          <w:rFonts w:ascii="Sylfaen" w:hAnsi="Sylfaen"/>
          <w:lang w:val="ka-GE"/>
        </w:rPr>
        <w:t>კერძოდ განსაზღ</w:t>
      </w:r>
      <w:r w:rsidR="00227EE9">
        <w:rPr>
          <w:rFonts w:ascii="Sylfaen" w:hAnsi="Sylfaen"/>
          <w:lang w:val="ka-GE"/>
        </w:rPr>
        <w:t>ვ</w:t>
      </w:r>
      <w:r w:rsidR="00FC30B4" w:rsidRPr="00B83D4B">
        <w:rPr>
          <w:rFonts w:ascii="Sylfaen" w:hAnsi="Sylfaen"/>
          <w:lang w:val="ka-GE"/>
        </w:rPr>
        <w:t xml:space="preserve">რულ </w:t>
      </w:r>
      <w:permStart w:id="2074959564" w:edGrp="everyone"/>
      <w:r w:rsidR="00FC30B4" w:rsidRPr="00B83D4B">
        <w:rPr>
          <w:rFonts w:ascii="Sylfaen" w:hAnsi="Sylfaen"/>
          <w:highlight w:val="yellow"/>
        </w:rPr>
        <w:t>___</w:t>
      </w:r>
      <w:r w:rsidR="00FC30B4" w:rsidRPr="00B83D4B">
        <w:rPr>
          <w:rFonts w:ascii="Sylfaen" w:hAnsi="Sylfaen"/>
          <w:lang w:val="ka-GE"/>
        </w:rPr>
        <w:t xml:space="preserve">  </w:t>
      </w:r>
      <w:permEnd w:id="2074959564"/>
      <w:r w:rsidR="00FC30B4" w:rsidRPr="00B83D4B">
        <w:rPr>
          <w:rFonts w:ascii="Sylfaen" w:hAnsi="Sylfaen"/>
          <w:lang w:val="ka-GE"/>
        </w:rPr>
        <w:t xml:space="preserve">ლარს </w:t>
      </w:r>
      <w:permStart w:id="927231368" w:edGrp="everyone"/>
      <w:r w:rsidR="00FC30B4" w:rsidRPr="007D7D3D">
        <w:rPr>
          <w:rFonts w:ascii="Sylfaen" w:hAnsi="Sylfaen"/>
          <w:highlight w:val="yellow"/>
          <w:lang w:val="ka-GE"/>
        </w:rPr>
        <w:t>დ</w:t>
      </w:r>
      <w:r w:rsidR="00FC30B4" w:rsidRPr="00BB5736">
        <w:rPr>
          <w:rFonts w:ascii="Sylfaen" w:hAnsi="Sylfaen" w:cs="Sylfaen"/>
          <w:lang w:val="ka-GE"/>
        </w:rPr>
        <w:t>აემატოს</w:t>
      </w:r>
      <w:r w:rsidR="00441EBF" w:rsidRPr="00BB5736">
        <w:rPr>
          <w:rFonts w:ascii="Sylfaen" w:hAnsi="Sylfaen" w:cs="Sylfaen"/>
          <w:lang w:val="ka-GE"/>
        </w:rPr>
        <w:t>/</w:t>
      </w:r>
      <w:proofErr w:type="spellStart"/>
      <w:r w:rsidR="00441EBF" w:rsidRPr="00BB5736">
        <w:rPr>
          <w:rFonts w:ascii="Sylfaen" w:hAnsi="Sylfaen" w:cs="Sylfaen"/>
          <w:lang w:val="ka-GE"/>
        </w:rPr>
        <w:t>გამოაკლდეს</w:t>
      </w:r>
      <w:permEnd w:id="927231368"/>
      <w:proofErr w:type="spellEnd"/>
      <w:r w:rsidR="00FC30B4" w:rsidRPr="00B83D4B">
        <w:rPr>
          <w:rFonts w:ascii="Sylfaen" w:hAnsi="Sylfaen"/>
          <w:lang w:val="ka-GE"/>
        </w:rPr>
        <w:t xml:space="preserve"> </w:t>
      </w:r>
      <w:r w:rsidR="00FC30B4" w:rsidRPr="00B83D4B">
        <w:rPr>
          <w:rFonts w:ascii="Sylfaen" w:hAnsi="Sylfaen"/>
        </w:rPr>
        <w:t xml:space="preserve">  </w:t>
      </w:r>
      <w:permStart w:id="387735925" w:edGrp="everyone"/>
      <w:r w:rsidR="00FC30B4" w:rsidRPr="00B83D4B">
        <w:rPr>
          <w:rFonts w:ascii="Sylfaen" w:hAnsi="Sylfaen"/>
          <w:highlight w:val="yellow"/>
        </w:rPr>
        <w:t>___</w:t>
      </w:r>
      <w:r w:rsidR="00FC30B4" w:rsidRPr="00B83D4B">
        <w:rPr>
          <w:rFonts w:ascii="Sylfaen" w:hAnsi="Sylfaen"/>
        </w:rPr>
        <w:t xml:space="preserve"> </w:t>
      </w:r>
      <w:permEnd w:id="387735925"/>
      <w:r w:rsidR="00FC30B4" w:rsidRPr="00B83D4B">
        <w:rPr>
          <w:rFonts w:ascii="Sylfaen" w:hAnsi="Sylfaen"/>
          <w:lang w:val="ka-GE"/>
        </w:rPr>
        <w:t xml:space="preserve">ლარი, განისაზღვროს </w:t>
      </w:r>
      <w:permStart w:id="440611323" w:edGrp="everyone"/>
      <w:r w:rsidR="00FC30B4" w:rsidRPr="00B83D4B">
        <w:rPr>
          <w:rFonts w:ascii="Sylfaen" w:hAnsi="Sylfaen"/>
          <w:highlight w:val="yellow"/>
        </w:rPr>
        <w:t>___</w:t>
      </w:r>
      <w:r w:rsidR="00FC30B4" w:rsidRPr="00B83D4B">
        <w:rPr>
          <w:rFonts w:ascii="Sylfaen" w:hAnsi="Sylfaen"/>
        </w:rPr>
        <w:t xml:space="preserve"> </w:t>
      </w:r>
      <w:r w:rsidR="00FC30B4" w:rsidRPr="00B83D4B">
        <w:rPr>
          <w:rFonts w:ascii="Sylfaen" w:hAnsi="Sylfaen"/>
          <w:lang w:val="ka-GE"/>
        </w:rPr>
        <w:t xml:space="preserve"> </w:t>
      </w:r>
      <w:permEnd w:id="440611323"/>
      <w:r w:rsidR="00FC30B4" w:rsidRPr="00B83D4B">
        <w:rPr>
          <w:rFonts w:ascii="Sylfaen" w:hAnsi="Sylfaen"/>
          <w:lang w:val="ka-GE"/>
        </w:rPr>
        <w:t>ლარით.</w:t>
      </w:r>
    </w:p>
    <w:p w14:paraId="7BFF7607" w14:textId="77777777" w:rsidR="00F40E7A" w:rsidRPr="00AE154A" w:rsidRDefault="00F40E7A" w:rsidP="001D294D">
      <w:pPr>
        <w:spacing w:after="0" w:line="240" w:lineRule="auto"/>
        <w:jc w:val="both"/>
        <w:rPr>
          <w:rFonts w:ascii="Sylfaen" w:hAnsi="Sylfaen" w:cs="Calibri"/>
          <w:lang w:val="ka-GE"/>
        </w:rPr>
      </w:pPr>
    </w:p>
    <w:p w14:paraId="125FD59E" w14:textId="77777777" w:rsidR="002B62F0" w:rsidRPr="00AE154A" w:rsidRDefault="002B62F0" w:rsidP="001D294D">
      <w:pPr>
        <w:pStyle w:val="ListParagraph"/>
        <w:numPr>
          <w:ilvl w:val="0"/>
          <w:numId w:val="1"/>
        </w:numPr>
        <w:spacing w:after="0" w:line="240" w:lineRule="auto"/>
        <w:ind w:left="2160" w:firstLine="90"/>
        <w:jc w:val="both"/>
        <w:rPr>
          <w:rFonts w:ascii="Sylfaen" w:hAnsi="Sylfaen" w:cs="Calibri"/>
          <w:b/>
        </w:rPr>
      </w:pPr>
      <w:r w:rsidRPr="003A7FF3">
        <w:rPr>
          <w:rFonts w:ascii="Sylfaen" w:hAnsi="Sylfaen" w:cs="Sylfaen"/>
          <w:b/>
          <w:lang w:val="ka-GE"/>
        </w:rPr>
        <w:t>ზოგადი</w:t>
      </w:r>
      <w:r w:rsidRPr="00AE154A">
        <w:rPr>
          <w:rFonts w:ascii="Sylfaen" w:hAnsi="Sylfaen" w:cs="Calibr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დებულებები</w:t>
      </w:r>
      <w:r w:rsidRPr="00AE154A">
        <w:rPr>
          <w:rFonts w:ascii="Sylfaen" w:hAnsi="Sylfaen" w:cs="Calibri"/>
          <w:b/>
          <w:lang w:val="ka-GE"/>
        </w:rPr>
        <w:t>:</w:t>
      </w:r>
    </w:p>
    <w:p w14:paraId="0192D79C" w14:textId="77777777" w:rsidR="002B62F0" w:rsidRPr="00AE154A" w:rsidRDefault="002B62F0" w:rsidP="001D294D">
      <w:pPr>
        <w:pStyle w:val="ListParagraph"/>
        <w:spacing w:after="0" w:line="240" w:lineRule="auto"/>
        <w:ind w:left="2250"/>
        <w:jc w:val="both"/>
        <w:rPr>
          <w:rFonts w:ascii="Sylfaen" w:hAnsi="Sylfaen" w:cs="Calibri"/>
          <w:b/>
        </w:rPr>
      </w:pPr>
    </w:p>
    <w:p w14:paraId="79661A8A" w14:textId="77777777" w:rsidR="00553BB0" w:rsidRPr="00AE154A" w:rsidRDefault="00553BB0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="Calibri"/>
          <w:lang w:val="ka-GE"/>
        </w:rPr>
      </w:pPr>
      <w:r w:rsidRPr="00AE154A">
        <w:rPr>
          <w:rFonts w:ascii="Sylfaen" w:hAnsi="Sylfaen" w:cs="Calibri"/>
          <w:highlight w:val="yellow"/>
          <w:lang w:val="ka-GE"/>
        </w:rPr>
        <w:t>20</w:t>
      </w:r>
      <w:r w:rsidR="00574FB8" w:rsidRPr="00AE154A">
        <w:rPr>
          <w:rFonts w:ascii="Sylfaen" w:hAnsi="Sylfaen" w:cs="Calibri"/>
          <w:highlight w:val="yellow"/>
          <w:lang w:val="ka-GE"/>
        </w:rPr>
        <w:t>2</w:t>
      </w:r>
      <w:permStart w:id="738474281" w:edGrp="everyone"/>
      <w:r w:rsidRPr="00AE154A">
        <w:rPr>
          <w:rFonts w:ascii="Sylfaen" w:hAnsi="Sylfaen" w:cs="Calibri"/>
          <w:highlight w:val="yellow"/>
        </w:rPr>
        <w:t xml:space="preserve">_      ___       _______________   </w:t>
      </w:r>
      <w:permEnd w:id="738474281"/>
      <w:r w:rsidRPr="00AE154A">
        <w:rPr>
          <w:rFonts w:ascii="Sylfaen" w:hAnsi="Sylfaen" w:cs="Calibri"/>
          <w:highlight w:val="yellow"/>
        </w:rPr>
        <w:t xml:space="preserve">  N</w:t>
      </w:r>
      <w:permStart w:id="1703297040" w:edGrp="everyone"/>
      <w:r w:rsidRPr="00AE154A">
        <w:rPr>
          <w:rFonts w:ascii="Sylfaen" w:hAnsi="Sylfaen" w:cs="Calibri"/>
          <w:highlight w:val="yellow"/>
        </w:rPr>
        <w:t>___</w:t>
      </w:r>
      <w:permEnd w:id="1703297040"/>
      <w:r w:rsidRPr="00AE154A">
        <w:rPr>
          <w:rFonts w:ascii="Sylfaen" w:hAnsi="Sylfaen" w:cs="Calibri"/>
        </w:rPr>
        <w:t xml:space="preserve">   </w:t>
      </w:r>
      <w:r w:rsidRPr="003A7FF3">
        <w:rPr>
          <w:rFonts w:ascii="Sylfaen" w:hAnsi="Sylfaen" w:cs="Sylfaen"/>
          <w:lang w:val="ka-GE"/>
        </w:rPr>
        <w:t>სახელმწიფო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ხვა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პუნქტები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რჩე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უცვლელი</w:t>
      </w:r>
      <w:r w:rsidRPr="00AE154A">
        <w:rPr>
          <w:rFonts w:ascii="Sylfaen" w:hAnsi="Sylfaen" w:cs="Calibri"/>
          <w:lang w:val="ka-GE"/>
        </w:rPr>
        <w:t>.</w:t>
      </w:r>
    </w:p>
    <w:p w14:paraId="5D151A0A" w14:textId="77777777" w:rsidR="00553BB0" w:rsidRPr="00AE154A" w:rsidRDefault="00553BB0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="Calibri"/>
          <w:lang w:val="ka-GE"/>
        </w:rPr>
      </w:pPr>
      <w:r w:rsidRPr="003A7FF3">
        <w:rPr>
          <w:rFonts w:ascii="Sylfaen" w:hAnsi="Sylfaen" w:cs="Sylfaen"/>
          <w:lang w:val="ka-GE"/>
        </w:rPr>
        <w:t>წინამდებარე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წარმოადგენს</w:t>
      </w:r>
      <w:r w:rsidRPr="00AE154A">
        <w:rPr>
          <w:rFonts w:ascii="Sylfaen" w:hAnsi="Sylfaen" w:cs="Calibri"/>
          <w:lang w:val="ka-GE"/>
        </w:rPr>
        <w:t xml:space="preserve"> </w:t>
      </w:r>
      <w:r w:rsidRPr="00AE154A">
        <w:rPr>
          <w:rFonts w:ascii="Sylfaen" w:hAnsi="Sylfaen" w:cs="Calibri"/>
          <w:highlight w:val="yellow"/>
          <w:lang w:val="ka-GE"/>
        </w:rPr>
        <w:t>20</w:t>
      </w:r>
      <w:r w:rsidR="00574FB8" w:rsidRPr="00AE154A">
        <w:rPr>
          <w:rFonts w:ascii="Sylfaen" w:hAnsi="Sylfaen" w:cs="Calibri"/>
          <w:highlight w:val="yellow"/>
          <w:lang w:val="ka-GE"/>
        </w:rPr>
        <w:t>2</w:t>
      </w:r>
      <w:permStart w:id="1642994972" w:edGrp="everyone"/>
      <w:r w:rsidRPr="00AE154A">
        <w:rPr>
          <w:rFonts w:ascii="Sylfaen" w:hAnsi="Sylfaen" w:cs="Calibri"/>
          <w:highlight w:val="yellow"/>
        </w:rPr>
        <w:t xml:space="preserve">_      ___    __     </w:t>
      </w:r>
      <w:permEnd w:id="1642994972"/>
      <w:r w:rsidRPr="00AE154A">
        <w:rPr>
          <w:rFonts w:ascii="Sylfaen" w:hAnsi="Sylfaen" w:cs="Calibri"/>
          <w:highlight w:val="yellow"/>
        </w:rPr>
        <w:t>N</w:t>
      </w:r>
      <w:permStart w:id="355612495" w:edGrp="everyone"/>
      <w:r w:rsidRPr="00AE154A">
        <w:rPr>
          <w:rFonts w:ascii="Sylfaen" w:hAnsi="Sylfaen" w:cs="Calibri"/>
          <w:highlight w:val="yellow"/>
        </w:rPr>
        <w:t>___</w:t>
      </w:r>
      <w:permEnd w:id="355612495"/>
      <w:r w:rsidRPr="00AE154A">
        <w:rPr>
          <w:rFonts w:ascii="Sylfaen" w:hAnsi="Sylfaen" w:cs="Calibri"/>
        </w:rPr>
        <w:t xml:space="preserve">   </w:t>
      </w:r>
      <w:r w:rsidRPr="003A7FF3">
        <w:rPr>
          <w:rFonts w:ascii="Sylfaen" w:hAnsi="Sylfaen" w:cs="Sylfaen"/>
          <w:lang w:val="ka-GE"/>
        </w:rPr>
        <w:t>სახელმწიფო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განუყოფელ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ნაწილ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ძალაში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დი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თა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მოწერი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ღიდან</w:t>
      </w:r>
      <w:r w:rsidRPr="00AE154A">
        <w:rPr>
          <w:rFonts w:ascii="Sylfaen" w:hAnsi="Sylfaen" w:cs="Calibri"/>
          <w:lang w:val="ka-GE"/>
        </w:rPr>
        <w:t>.</w:t>
      </w:r>
    </w:p>
    <w:p w14:paraId="0D94EB65" w14:textId="77777777" w:rsidR="00C257BD" w:rsidRPr="00AE154A" w:rsidRDefault="00C257BD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="Calibri"/>
          <w:lang w:val="ka-GE"/>
        </w:rPr>
      </w:pPr>
      <w:r w:rsidRPr="003A7FF3">
        <w:rPr>
          <w:rFonts w:ascii="Sylfaen" w:hAnsi="Sylfaen" w:cs="Sylfaen"/>
          <w:lang w:val="ka-GE"/>
        </w:rPr>
        <w:lastRenderedPageBreak/>
        <w:t>შეთანხმება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დგენილია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ქართულ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ენაზე</w:t>
      </w:r>
      <w:r w:rsidR="00BA2EFA" w:rsidRPr="00AE154A">
        <w:rPr>
          <w:rFonts w:ascii="Sylfaen" w:hAnsi="Sylfaen" w:cs="Calibri"/>
          <w:lang w:val="ka-GE"/>
        </w:rPr>
        <w:t>,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ორ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თანაბარი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იურიდიული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ძალის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ქონე</w:t>
      </w:r>
      <w:r w:rsidR="00C714B7" w:rsidRPr="00AE154A">
        <w:rPr>
          <w:rFonts w:ascii="Sylfaen" w:hAnsi="Sylfaen" w:cs="Calibri"/>
          <w:lang w:val="ka-GE"/>
        </w:rPr>
        <w:t xml:space="preserve"> 2 </w:t>
      </w:r>
      <w:r w:rsidRPr="003A7FF3">
        <w:rPr>
          <w:rFonts w:ascii="Sylfaen" w:hAnsi="Sylfaen" w:cs="Sylfaen"/>
          <w:lang w:val="ka-GE"/>
        </w:rPr>
        <w:t>ეგზემპლარად</w:t>
      </w:r>
      <w:r w:rsidRPr="00AE154A">
        <w:rPr>
          <w:rFonts w:ascii="Sylfaen" w:hAnsi="Sylfaen" w:cs="Calibr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რომლებიც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ინახება</w:t>
      </w:r>
      <w:r w:rsidRPr="00AE154A">
        <w:rPr>
          <w:rFonts w:ascii="Sylfaen" w:hAnsi="Sylfaen" w:cs="Calibr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ებთან</w:t>
      </w:r>
      <w:r w:rsidRPr="00AE154A">
        <w:rPr>
          <w:rFonts w:ascii="Sylfaen" w:hAnsi="Sylfaen" w:cs="Calibri"/>
          <w:lang w:val="ka-GE"/>
        </w:rPr>
        <w:t>.</w:t>
      </w:r>
    </w:p>
    <w:p w14:paraId="25173B8A" w14:textId="77777777" w:rsidR="002B62F0" w:rsidRPr="00AE154A" w:rsidRDefault="002B62F0" w:rsidP="001D294D">
      <w:pPr>
        <w:pStyle w:val="ListParagraph"/>
        <w:spacing w:after="0" w:line="240" w:lineRule="auto"/>
        <w:ind w:left="0"/>
        <w:jc w:val="both"/>
        <w:rPr>
          <w:rFonts w:ascii="Sylfaen" w:hAnsi="Sylfaen" w:cs="Calibri"/>
          <w:lang w:val="ka-GE"/>
        </w:rPr>
      </w:pPr>
    </w:p>
    <w:p w14:paraId="0753D94E" w14:textId="77777777" w:rsidR="002B62F0" w:rsidRPr="00AE154A" w:rsidRDefault="002B62F0" w:rsidP="001D294D">
      <w:pPr>
        <w:pStyle w:val="ListParagraph"/>
        <w:spacing w:after="0" w:line="240" w:lineRule="auto"/>
        <w:ind w:left="0"/>
        <w:jc w:val="both"/>
        <w:rPr>
          <w:rFonts w:ascii="Sylfaen" w:hAnsi="Sylfaen" w:cs="Calibri"/>
          <w:lang w:val="ka-GE"/>
        </w:rPr>
      </w:pPr>
    </w:p>
    <w:p w14:paraId="36C43358" w14:textId="77777777" w:rsidR="0006476D" w:rsidRPr="00AE154A" w:rsidRDefault="0099318F" w:rsidP="001D294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Sylfaen" w:hAnsi="Sylfaen" w:cs="Calibri"/>
          <w:b/>
        </w:rPr>
      </w:pPr>
      <w:r w:rsidRPr="003A7FF3">
        <w:rPr>
          <w:rFonts w:ascii="Sylfaen" w:hAnsi="Sylfaen" w:cs="Sylfaen"/>
          <w:b/>
          <w:lang w:val="ka-GE"/>
        </w:rPr>
        <w:t>მხარეთა</w:t>
      </w:r>
      <w:r w:rsidRPr="00AE154A">
        <w:rPr>
          <w:rFonts w:ascii="Sylfaen" w:hAnsi="Sylfaen" w:cs="Calibr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რეკვიზიტები</w:t>
      </w:r>
      <w:r w:rsidR="00865C4D" w:rsidRPr="00AE154A">
        <w:rPr>
          <w:rFonts w:ascii="Sylfaen" w:hAnsi="Sylfaen" w:cs="Calibri"/>
          <w:b/>
          <w:lang w:val="ka-GE"/>
        </w:rPr>
        <w:t>:</w:t>
      </w:r>
    </w:p>
    <w:p w14:paraId="1FF27EAD" w14:textId="77777777" w:rsidR="00553BB0" w:rsidRPr="00AE154A" w:rsidRDefault="00553BB0" w:rsidP="001D294D">
      <w:pPr>
        <w:spacing w:after="0" w:line="240" w:lineRule="auto"/>
        <w:jc w:val="center"/>
        <w:rPr>
          <w:rFonts w:ascii="Sylfaen" w:hAnsi="Sylfaen" w:cs="Calibri"/>
          <w:b/>
        </w:rPr>
      </w:pPr>
    </w:p>
    <w:p w14:paraId="34F2862B" w14:textId="77777777" w:rsidR="007D7D3D" w:rsidRPr="00AE154A" w:rsidRDefault="007D7D3D" w:rsidP="007D7D3D">
      <w:pPr>
        <w:spacing w:after="0" w:line="240" w:lineRule="auto"/>
        <w:jc w:val="center"/>
        <w:rPr>
          <w:rFonts w:ascii="Sylfaen" w:hAnsi="Sylfaen" w:cs="Calibri"/>
          <w:lang w:val="ka-GE"/>
        </w:rPr>
      </w:pPr>
    </w:p>
    <w:p w14:paraId="5711F8DC" w14:textId="77777777" w:rsidR="007D7D3D" w:rsidRPr="00AE154A" w:rsidRDefault="007D7D3D" w:rsidP="007D7D3D">
      <w:pPr>
        <w:spacing w:after="0" w:line="240" w:lineRule="auto"/>
        <w:rPr>
          <w:rFonts w:ascii="Sylfaen" w:hAnsi="Sylfaen" w:cs="Calibri"/>
          <w:b/>
          <w:bCs/>
          <w:i/>
          <w:iCs/>
          <w:lang w:val="ka-GE"/>
        </w:rPr>
      </w:pPr>
    </w:p>
    <w:p w14:paraId="6784F692" w14:textId="77777777" w:rsidR="007D7D3D" w:rsidRPr="00AE154A" w:rsidRDefault="007D7D3D" w:rsidP="007D7D3D">
      <w:pPr>
        <w:spacing w:after="0" w:line="240" w:lineRule="auto"/>
        <w:rPr>
          <w:rFonts w:ascii="Sylfaen" w:hAnsi="Sylfaen" w:cs="Calibri"/>
          <w:b/>
          <w:bCs/>
          <w:i/>
          <w:iCs/>
          <w:lang w:val="ka-GE"/>
        </w:rPr>
      </w:pPr>
    </w:p>
    <w:p w14:paraId="72F43965" w14:textId="48A8FC13" w:rsidR="007D7D3D" w:rsidRPr="00AE154A" w:rsidRDefault="004518CE" w:rsidP="007D7D3D">
      <w:pPr>
        <w:spacing w:after="0" w:line="240" w:lineRule="auto"/>
        <w:rPr>
          <w:rFonts w:ascii="Sylfaen" w:hAnsi="Sylfaen" w:cs="Calibri"/>
          <w:b/>
          <w:bCs/>
          <w:i/>
          <w:iCs/>
          <w:lang w:val="ka-G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ED87989" wp14:editId="1B2A8124">
                <wp:simplePos x="0" y="0"/>
                <wp:positionH relativeFrom="column">
                  <wp:posOffset>3366770</wp:posOffset>
                </wp:positionH>
                <wp:positionV relativeFrom="paragraph">
                  <wp:posOffset>20955</wp:posOffset>
                </wp:positionV>
                <wp:extent cx="3197860" cy="3754755"/>
                <wp:effectExtent l="0" t="0" r="0" b="0"/>
                <wp:wrapNone/>
                <wp:docPr id="128276043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7860" cy="375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CDE0AB" w14:textId="77777777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მიმწოდებელი:</w:t>
                            </w:r>
                          </w:p>
                          <w:p w14:paraId="3C310592" w14:textId="77777777" w:rsidR="00553BB0" w:rsidRPr="003A7FF3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3FAF78D9" w14:textId="77777777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შპს „რომპეტროლ საქართველო“</w:t>
                            </w:r>
                          </w:p>
                          <w:p w14:paraId="49BBE942" w14:textId="77777777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/კ </w:t>
                            </w:r>
                            <w:r w:rsidR="00553BB0"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 xml:space="preserve"> 204493002</w:t>
                            </w:r>
                          </w:p>
                          <w:p w14:paraId="48F06D4E" w14:textId="77777777" w:rsidR="003A7FF3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r w:rsidR="003A7FF3"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ქართველო, თბილისი, საბურთალოს რაიონი, მერაბ ალექსიძის ქუჩა N12, საოფისე ფართი, ბლოკი ბ, სართული 4</w:t>
                            </w:r>
                            <w:r w:rsidR="003A7FF3" w:rsidRPr="003A7FF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  </w:t>
                            </w:r>
                          </w:p>
                          <w:p w14:paraId="4A9E2B7E" w14:textId="77777777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ტელ:</w:t>
                            </w:r>
                            <w:r w:rsidR="00553BB0"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  <w:t xml:space="preserve"> </w:t>
                            </w:r>
                            <w:r w:rsidR="00553BB0"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>2910727/78</w:t>
                            </w:r>
                          </w:p>
                          <w:p w14:paraId="30F758AA" w14:textId="77777777" w:rsidR="003A7FF3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: </w:t>
                            </w:r>
                          </w:p>
                          <w:p w14:paraId="1C114E12" w14:textId="77777777" w:rsidR="00FE44DB" w:rsidRPr="00AE154A" w:rsidRDefault="00FE44DB" w:rsidP="00FE44DB">
                            <w:pPr>
                              <w:pStyle w:val="Default"/>
                              <w:rPr>
                                <w:rFonts w:ascii="Calibri" w:eastAsia="Times New Roman" w:hAnsi="Calibri" w:cs="Calibri"/>
                              </w:rPr>
                            </w:pPr>
                            <w:r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                </w:t>
                            </w:r>
                            <w:r w:rsidR="00553BB0"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ა.ა.</w:t>
                            </w:r>
                            <w:r w:rsidRPr="00FE44D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GE91TB1100000360200298</w:t>
                            </w:r>
                          </w:p>
                          <w:p w14:paraId="5EECD9FC" w14:textId="77777777" w:rsidR="00553BB0" w:rsidRPr="00FE44DB" w:rsidRDefault="00FE44DB" w:rsidP="00FE44DB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AE154A">
                              <w:rPr>
                                <w:rFonts w:ascii="Calibri" w:eastAsia="Times New Roman" w:hAnsi="Calibri" w:cs="Calibri"/>
                                <w:sz w:val="23"/>
                                <w:szCs w:val="23"/>
                                <w:lang w:val="ka-GE"/>
                              </w:rPr>
                              <w:t xml:space="preserve">  </w:t>
                            </w:r>
                            <w:r w:rsidRPr="00AE154A">
                              <w:rPr>
                                <w:rFonts w:ascii="Calibri" w:eastAsia="Times New Roman" w:hAnsi="Calibri" w:cs="Calibri"/>
                                <w:sz w:val="23"/>
                                <w:szCs w:val="23"/>
                              </w:rPr>
                              <w:t xml:space="preserve">GE47BG0000000119347600 </w:t>
                            </w:r>
                          </w:p>
                          <w:p w14:paraId="3F738365" w14:textId="77777777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4D849447" w14:textId="77777777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723958C8" w14:textId="77777777" w:rsidR="003A7FF3" w:rsidRPr="00AE154A" w:rsidRDefault="003A7FF3" w:rsidP="003A7FF3">
                            <w:pPr>
                              <w:pStyle w:val="Default"/>
                              <w:jc w:val="center"/>
                              <w:rPr>
                                <w:rFonts w:eastAsia="PMingLiU" w:cs="Calibri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bookmarkStart w:id="0" w:name="_Hlk60747566"/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გენერალური</w:t>
                            </w:r>
                            <w:r w:rsidRPr="00AE154A">
                              <w:rPr>
                                <w:rFonts w:eastAsia="PMingLiU" w:cs="Calibr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  <w:r w:rsidRPr="00AE154A">
                              <w:rPr>
                                <w:rFonts w:eastAsia="PMingLiU" w:cs="Calibr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</w:p>
                          <w:p w14:paraId="1D0FED90" w14:textId="1E20441C" w:rsidR="003A7FF3" w:rsidRPr="00AE154A" w:rsidRDefault="00C40D7E" w:rsidP="003A7FF3">
                            <w:pPr>
                              <w:pStyle w:val="Default"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კუანიშ ჟოლბარისი</w:t>
                            </w:r>
                          </w:p>
                          <w:p w14:paraId="07197F5D" w14:textId="77777777" w:rsidR="003A7FF3" w:rsidRPr="00AE154A" w:rsidRDefault="003A7FF3" w:rsidP="003A7FF3">
                            <w:pPr>
                              <w:pStyle w:val="Default"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7837C249" w14:textId="77777777" w:rsidR="003A7FF3" w:rsidRPr="00AE154A" w:rsidRDefault="003A7FF3" w:rsidP="003A7FF3">
                            <w:pPr>
                              <w:pStyle w:val="Default"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ფინანსური</w:t>
                            </w:r>
                            <w:r w:rsidRPr="00AE154A"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</w:p>
                          <w:p w14:paraId="0E2570DF" w14:textId="77777777" w:rsidR="003A7FF3" w:rsidRPr="00AE154A" w:rsidRDefault="003A7FF3" w:rsidP="003A7FF3">
                            <w:pPr>
                              <w:pStyle w:val="Default"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ლიკ</w:t>
                            </w:r>
                            <w:r w:rsidRPr="00AE154A"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ტულეკოვი</w:t>
                            </w:r>
                          </w:p>
                          <w:p w14:paraId="4D67C259" w14:textId="77777777" w:rsidR="003A7FF3" w:rsidRPr="00AE154A" w:rsidRDefault="003A7FF3" w:rsidP="003A7FF3">
                            <w:pPr>
                              <w:pStyle w:val="Default"/>
                              <w:jc w:val="both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bookmarkEnd w:id="0"/>
                          <w:p w14:paraId="2097B809" w14:textId="77777777" w:rsidR="0099318F" w:rsidRPr="003E351D" w:rsidRDefault="0099318F" w:rsidP="003E351D">
                            <w:pPr>
                              <w:ind w:left="14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D8798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65.1pt;margin-top:1.65pt;width:251.8pt;height:295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" stroked="f">
                <v:textbox>
                  <w:txbxContent>
                    <w:p w14:paraId="73CDE0AB" w14:textId="77777777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მიმწოდებელი:</w:t>
                      </w:r>
                    </w:p>
                    <w:p w14:paraId="3C310592" w14:textId="77777777" w:rsidR="00553BB0" w:rsidRPr="003A7FF3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b/>
                          <w:sz w:val="20"/>
                          <w:szCs w:val="20"/>
                        </w:rPr>
                      </w:pPr>
                    </w:p>
                    <w:p w14:paraId="3FAF78D9" w14:textId="77777777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შპს „რომპეტროლ საქართველო“</w:t>
                      </w:r>
                    </w:p>
                    <w:p w14:paraId="49BBE942" w14:textId="77777777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/კ </w:t>
                      </w:r>
                      <w:r w:rsidR="00553BB0"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 xml:space="preserve"> 204493002</w:t>
                      </w:r>
                    </w:p>
                    <w:p w14:paraId="48F06D4E" w14:textId="77777777" w:rsidR="003A7FF3" w:rsidRPr="003A7FF3" w:rsidRDefault="00553BB0" w:rsidP="00553BB0">
                      <w:pPr>
                        <w:pStyle w:val="Default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ქართველო, თბილისი, საბურთალოს რაიონი, მერაბ ალექსიძის ქუჩა N12, საოფისე ფართი, ბლოკი ბ, სართული 4</w:t>
                      </w:r>
                      <w:r w:rsidR="003A7FF3" w:rsidRPr="003A7FF3">
                        <w:rPr>
                          <w:b/>
                          <w:sz w:val="20"/>
                          <w:szCs w:val="20"/>
                        </w:rPr>
                        <w:t xml:space="preserve">   </w:t>
                      </w:r>
                    </w:p>
                    <w:p w14:paraId="4A9E2B7E" w14:textId="77777777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ტელ:</w:t>
                      </w:r>
                      <w:r w:rsidR="00553BB0"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  <w:t xml:space="preserve"> </w:t>
                      </w:r>
                      <w:r w:rsidR="00553BB0"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>2910727/78</w:t>
                      </w:r>
                    </w:p>
                    <w:p w14:paraId="30F758AA" w14:textId="77777777" w:rsidR="003A7FF3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: </w:t>
                      </w:r>
                    </w:p>
                    <w:p w14:paraId="1C114E12" w14:textId="77777777" w:rsidR="00FE44DB" w:rsidRPr="00AE154A" w:rsidRDefault="00FE44DB" w:rsidP="00FE44DB">
                      <w:pPr>
                        <w:pStyle w:val="Default"/>
                        <w:rPr>
                          <w:rFonts w:ascii="Calibri" w:eastAsia="Times New Roman" w:hAnsi="Calibri" w:cs="Calibri"/>
                        </w:rPr>
                      </w:pPr>
                      <w:r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                 </w:t>
                      </w:r>
                      <w:r w:rsidR="00553BB0"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>ა.ა.</w:t>
                      </w:r>
                      <w:r w:rsidRPr="00FE44DB">
                        <w:rPr>
                          <w:rFonts w:ascii="Calibri" w:hAnsi="Calibri" w:cs="Calibri"/>
                          <w:sz w:val="23"/>
                          <w:szCs w:val="23"/>
                        </w:rPr>
                        <w:t>GE91TB1100000360200298</w:t>
                      </w:r>
                    </w:p>
                    <w:p w14:paraId="5EECD9FC" w14:textId="77777777" w:rsidR="00553BB0" w:rsidRPr="00FE44DB" w:rsidRDefault="00FE44DB" w:rsidP="00FE44DB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AE154A">
                        <w:rPr>
                          <w:rFonts w:ascii="Calibri" w:eastAsia="Times New Roman" w:hAnsi="Calibri" w:cs="Calibri"/>
                          <w:sz w:val="23"/>
                          <w:szCs w:val="23"/>
                          <w:lang w:val="ka-GE"/>
                        </w:rPr>
                        <w:t xml:space="preserve">  </w:t>
                      </w:r>
                      <w:r w:rsidRPr="00AE154A">
                        <w:rPr>
                          <w:rFonts w:ascii="Calibri" w:eastAsia="Times New Roman" w:hAnsi="Calibri" w:cs="Calibri"/>
                          <w:sz w:val="23"/>
                          <w:szCs w:val="23"/>
                        </w:rPr>
                        <w:t xml:space="preserve">GE47BG0000000119347600 </w:t>
                      </w:r>
                    </w:p>
                    <w:p w14:paraId="3F738365" w14:textId="77777777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4D849447" w14:textId="77777777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723958C8" w14:textId="77777777" w:rsidR="003A7FF3" w:rsidRPr="00AE154A" w:rsidRDefault="003A7FF3" w:rsidP="003A7FF3">
                      <w:pPr>
                        <w:pStyle w:val="Default"/>
                        <w:jc w:val="center"/>
                        <w:rPr>
                          <w:rFonts w:eastAsia="PMingLiU" w:cs="Calibri"/>
                          <w:b/>
                          <w:sz w:val="20"/>
                          <w:szCs w:val="20"/>
                          <w:lang w:val="ka-GE"/>
                        </w:rPr>
                      </w:pPr>
                      <w:bookmarkStart w:id="1" w:name="_Hlk60747566"/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გენერალური</w:t>
                      </w:r>
                      <w:r w:rsidRPr="00AE154A">
                        <w:rPr>
                          <w:rFonts w:eastAsia="PMingLiU" w:cs="Calibr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  <w:r w:rsidRPr="00AE154A">
                        <w:rPr>
                          <w:rFonts w:eastAsia="PMingLiU" w:cs="Calibr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</w:p>
                    <w:p w14:paraId="1D0FED90" w14:textId="1E20441C" w:rsidR="003A7FF3" w:rsidRPr="00AE154A" w:rsidRDefault="00C40D7E" w:rsidP="003A7FF3">
                      <w:pPr>
                        <w:pStyle w:val="Default"/>
                        <w:jc w:val="center"/>
                        <w:rPr>
                          <w:rFonts w:cs="Calibr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კუანიშ ჟოლბარისი</w:t>
                      </w:r>
                    </w:p>
                    <w:p w14:paraId="07197F5D" w14:textId="77777777" w:rsidR="003A7FF3" w:rsidRPr="00AE154A" w:rsidRDefault="003A7FF3" w:rsidP="003A7FF3">
                      <w:pPr>
                        <w:pStyle w:val="Default"/>
                        <w:jc w:val="center"/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</w:p>
                    <w:p w14:paraId="7837C249" w14:textId="77777777" w:rsidR="003A7FF3" w:rsidRPr="00AE154A" w:rsidRDefault="003A7FF3" w:rsidP="003A7FF3">
                      <w:pPr>
                        <w:pStyle w:val="Default"/>
                        <w:jc w:val="center"/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ფინანსური</w:t>
                      </w:r>
                      <w:r w:rsidRPr="00AE154A"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</w:p>
                    <w:p w14:paraId="0E2570DF" w14:textId="77777777" w:rsidR="003A7FF3" w:rsidRPr="00AE154A" w:rsidRDefault="003A7FF3" w:rsidP="003A7FF3">
                      <w:pPr>
                        <w:pStyle w:val="Default"/>
                        <w:jc w:val="center"/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ლიკ</w:t>
                      </w:r>
                      <w:r w:rsidRPr="00AE154A"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ტულეკოვი</w:t>
                      </w:r>
                    </w:p>
                    <w:p w14:paraId="4D67C259" w14:textId="77777777" w:rsidR="003A7FF3" w:rsidRPr="00AE154A" w:rsidRDefault="003A7FF3" w:rsidP="003A7FF3">
                      <w:pPr>
                        <w:pStyle w:val="Default"/>
                        <w:jc w:val="both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</w:p>
                    <w:bookmarkEnd w:id="1"/>
                    <w:p w14:paraId="2097B809" w14:textId="77777777" w:rsidR="0099318F" w:rsidRPr="003E351D" w:rsidRDefault="0099318F" w:rsidP="003E351D">
                      <w:pPr>
                        <w:ind w:left="1440"/>
                      </w:pPr>
                    </w:p>
                  </w:txbxContent>
                </v:textbox>
              </v:shape>
            </w:pict>
          </mc:Fallback>
        </mc:AlternateContent>
      </w:r>
      <w:r w:rsidR="007D7D3D" w:rsidRPr="00AE154A">
        <w:rPr>
          <w:rFonts w:ascii="Sylfaen" w:hAnsi="Sylfaen" w:cs="Calibri"/>
          <w:b/>
          <w:bCs/>
          <w:i/>
          <w:iCs/>
          <w:lang w:val="ka-GE"/>
        </w:rPr>
        <w:t>შემსყიდველი</w:t>
      </w:r>
    </w:p>
    <w:p w14:paraId="1E4AC949" w14:textId="77777777" w:rsidR="007D7D3D" w:rsidRPr="00AE154A" w:rsidRDefault="007D7D3D" w:rsidP="007D7D3D">
      <w:pPr>
        <w:spacing w:after="0" w:line="240" w:lineRule="auto"/>
        <w:rPr>
          <w:rFonts w:ascii="Sylfaen" w:hAnsi="Sylfaen" w:cs="Calibri"/>
          <w:b/>
          <w:bCs/>
          <w:i/>
          <w:iCs/>
          <w:lang w:val="ka-GE"/>
        </w:rPr>
      </w:pPr>
    </w:p>
    <w:p w14:paraId="3618B715" w14:textId="77777777" w:rsidR="007D7D3D" w:rsidRPr="00AE154A" w:rsidRDefault="007D7D3D" w:rsidP="007D7D3D">
      <w:pPr>
        <w:spacing w:after="0" w:line="240" w:lineRule="auto"/>
        <w:rPr>
          <w:rFonts w:ascii="Sylfaen" w:hAnsi="Sylfaen" w:cs="Calibri"/>
          <w:lang w:val="ka-GE"/>
        </w:rPr>
      </w:pPr>
      <w:r w:rsidRPr="00AE154A">
        <w:rPr>
          <w:rFonts w:ascii="Sylfaen" w:hAnsi="Sylfaen" w:cs="Calibri"/>
          <w:lang w:val="ka-GE"/>
        </w:rPr>
        <w:t xml:space="preserve">დასახელება:[ </w:t>
      </w:r>
      <w:permStart w:id="2024890420" w:edGrp="everyone"/>
      <w:r w:rsidRPr="00AE154A">
        <w:rPr>
          <w:rFonts w:ascii="Sylfaen" w:hAnsi="Sylfaen" w:cs="Calibri"/>
          <w:lang w:val="ka-GE"/>
        </w:rPr>
        <w:t xml:space="preserve">                                 </w:t>
      </w:r>
      <w:permEnd w:id="2024890420"/>
    </w:p>
    <w:p w14:paraId="6D3477FE" w14:textId="77777777" w:rsidR="007D7D3D" w:rsidRPr="00AE154A" w:rsidRDefault="007D7D3D" w:rsidP="007D7D3D">
      <w:pPr>
        <w:spacing w:after="0" w:line="240" w:lineRule="auto"/>
        <w:rPr>
          <w:rFonts w:ascii="Sylfaen" w:hAnsi="Sylfaen" w:cs="Calibri"/>
        </w:rPr>
      </w:pPr>
      <w:r w:rsidRPr="00AE154A">
        <w:rPr>
          <w:rFonts w:ascii="Sylfaen" w:hAnsi="Sylfaen" w:cs="Calibri"/>
          <w:lang w:val="ka-GE"/>
        </w:rPr>
        <w:t xml:space="preserve">საიდ. კოდი:[ </w:t>
      </w:r>
      <w:permStart w:id="206009305" w:edGrp="everyone"/>
      <w:r w:rsidRPr="00AE154A">
        <w:rPr>
          <w:rFonts w:ascii="Sylfaen" w:hAnsi="Sylfaen" w:cs="Calibri"/>
          <w:lang w:val="ka-GE"/>
        </w:rPr>
        <w:t xml:space="preserve">                                  </w:t>
      </w:r>
      <w:permEnd w:id="206009305"/>
      <w:r w:rsidRPr="00AE154A">
        <w:rPr>
          <w:rFonts w:ascii="Sylfaen" w:hAnsi="Sylfaen" w:cs="Calibri"/>
          <w:lang w:val="ka-GE"/>
        </w:rPr>
        <w:t xml:space="preserve">    </w:t>
      </w:r>
      <w:r w:rsidRPr="00AE154A">
        <w:rPr>
          <w:rFonts w:ascii="Sylfaen" w:hAnsi="Sylfaen" w:cs="Calibri"/>
        </w:rPr>
        <w:t xml:space="preserve"> </w:t>
      </w:r>
    </w:p>
    <w:p w14:paraId="10EC4389" w14:textId="77777777" w:rsidR="007D7D3D" w:rsidRPr="00AE154A" w:rsidRDefault="007D7D3D" w:rsidP="007D7D3D">
      <w:pPr>
        <w:spacing w:after="0" w:line="240" w:lineRule="auto"/>
        <w:rPr>
          <w:rFonts w:ascii="Sylfaen" w:hAnsi="Sylfaen" w:cs="Calibri"/>
          <w:lang w:val="ka-GE"/>
        </w:rPr>
      </w:pPr>
      <w:r w:rsidRPr="00AE154A">
        <w:rPr>
          <w:rFonts w:ascii="Sylfaen" w:hAnsi="Sylfaen" w:cs="Calibri"/>
          <w:lang w:val="ka-GE"/>
        </w:rPr>
        <w:t xml:space="preserve">მისამართი:[ </w:t>
      </w:r>
      <w:permStart w:id="1559308856" w:edGrp="everyone"/>
      <w:r w:rsidRPr="00AE154A">
        <w:rPr>
          <w:rFonts w:ascii="Sylfaen" w:hAnsi="Sylfaen" w:cs="Calibri"/>
          <w:lang w:val="ka-GE"/>
        </w:rPr>
        <w:t xml:space="preserve">                                </w:t>
      </w:r>
    </w:p>
    <w:permEnd w:id="1559308856"/>
    <w:p w14:paraId="52E7A6C6" w14:textId="77777777" w:rsidR="007D7D3D" w:rsidRPr="00AE154A" w:rsidRDefault="007D7D3D" w:rsidP="007D7D3D">
      <w:pPr>
        <w:spacing w:after="0" w:line="240" w:lineRule="auto"/>
        <w:rPr>
          <w:rFonts w:ascii="Sylfaen" w:hAnsi="Sylfaen" w:cs="Calibri"/>
          <w:lang w:val="ka-GE"/>
        </w:rPr>
      </w:pPr>
      <w:r w:rsidRPr="00AE154A">
        <w:rPr>
          <w:rFonts w:ascii="Sylfaen" w:hAnsi="Sylfaen" w:cs="Calibri"/>
          <w:lang w:val="ka-GE"/>
        </w:rPr>
        <w:t xml:space="preserve">საბანკო რეკვიზიტები:[ </w:t>
      </w:r>
      <w:permStart w:id="786386693" w:edGrp="everyone"/>
      <w:r w:rsidRPr="00AE154A">
        <w:rPr>
          <w:rFonts w:ascii="Sylfaen" w:hAnsi="Sylfaen" w:cs="Calibri"/>
          <w:lang w:val="ka-GE"/>
        </w:rPr>
        <w:t xml:space="preserve">                       </w:t>
      </w:r>
      <w:permEnd w:id="786386693"/>
      <w:r w:rsidRPr="00AE154A">
        <w:rPr>
          <w:rFonts w:ascii="Sylfaen" w:hAnsi="Sylfaen" w:cs="Calibri"/>
          <w:lang w:val="ka-GE"/>
        </w:rPr>
        <w:t xml:space="preserve">               </w:t>
      </w:r>
    </w:p>
    <w:p w14:paraId="1BF5E920" w14:textId="77777777" w:rsidR="007D7D3D" w:rsidRPr="00AE154A" w:rsidRDefault="007D7D3D" w:rsidP="007D7D3D">
      <w:pPr>
        <w:spacing w:after="0" w:line="240" w:lineRule="auto"/>
        <w:rPr>
          <w:rFonts w:ascii="Sylfaen" w:hAnsi="Sylfaen" w:cs="Calibri"/>
          <w:lang w:val="ka-GE"/>
        </w:rPr>
      </w:pPr>
      <w:r>
        <w:rPr>
          <w:rFonts w:ascii="Sylfaen" w:hAnsi="Sylfaen"/>
          <w:b/>
          <w:color w:val="000000"/>
          <w:lang w:val="ka-GE"/>
        </w:rPr>
        <w:t xml:space="preserve"> </w:t>
      </w:r>
      <w:r w:rsidRPr="00AE154A">
        <w:rPr>
          <w:rFonts w:ascii="Sylfaen" w:hAnsi="Sylfaen" w:cs="Calibri"/>
          <w:lang w:val="ka-GE"/>
        </w:rPr>
        <w:t>საკონტაქტო ელ. ფოსტა:[</w:t>
      </w:r>
      <w:permStart w:id="374952181" w:edGrp="everyone"/>
      <w:r w:rsidRPr="00AE154A">
        <w:rPr>
          <w:rFonts w:ascii="Sylfaen" w:hAnsi="Sylfaen" w:cs="Calibri"/>
          <w:lang w:val="ka-GE"/>
        </w:rPr>
        <w:t xml:space="preserve">                         </w:t>
      </w:r>
      <w:permEnd w:id="374952181"/>
      <w:r w:rsidRPr="00AE154A">
        <w:rPr>
          <w:rFonts w:ascii="Sylfaen" w:hAnsi="Sylfaen" w:cs="Calibri"/>
          <w:lang w:val="ka-GE"/>
        </w:rPr>
        <w:t xml:space="preserve">   </w:t>
      </w:r>
    </w:p>
    <w:p w14:paraId="43FD3961" w14:textId="77777777" w:rsidR="007D7D3D" w:rsidRPr="00AE154A" w:rsidRDefault="007D7D3D" w:rsidP="007D7D3D">
      <w:pPr>
        <w:spacing w:after="0" w:line="240" w:lineRule="auto"/>
        <w:rPr>
          <w:rFonts w:ascii="Sylfaen" w:hAnsi="Sylfaen" w:cs="Calibri"/>
          <w:lang w:val="ka-GE"/>
        </w:rPr>
      </w:pPr>
      <w:r w:rsidRPr="00AE154A">
        <w:rPr>
          <w:rFonts w:ascii="Sylfaen" w:hAnsi="Sylfaen" w:cs="Calibri"/>
          <w:lang w:val="ka-GE"/>
        </w:rPr>
        <w:t xml:space="preserve">ხელმძღვანელი პირის სახელი და გვარი:[ </w:t>
      </w:r>
      <w:permStart w:id="543951038" w:edGrp="everyone"/>
      <w:r w:rsidRPr="00AE154A">
        <w:rPr>
          <w:rFonts w:ascii="Sylfaen" w:hAnsi="Sylfaen" w:cs="Calibri"/>
          <w:lang w:val="ka-GE"/>
        </w:rPr>
        <w:t xml:space="preserve">                          </w:t>
      </w:r>
      <w:permEnd w:id="543951038"/>
      <w:r w:rsidRPr="00AE154A">
        <w:rPr>
          <w:rFonts w:ascii="Sylfaen" w:hAnsi="Sylfaen" w:cs="Calibri"/>
          <w:lang w:val="ka-GE"/>
        </w:rPr>
        <w:t xml:space="preserve">     </w:t>
      </w:r>
    </w:p>
    <w:p w14:paraId="648F2663" w14:textId="77777777" w:rsidR="007D7D3D" w:rsidRPr="00601DF5" w:rsidRDefault="007D7D3D" w:rsidP="007D7D3D">
      <w:pPr>
        <w:spacing w:line="240" w:lineRule="auto"/>
        <w:ind w:left="-360"/>
        <w:jc w:val="both"/>
        <w:rPr>
          <w:rFonts w:ascii="Sylfaen" w:hAnsi="Sylfaen"/>
          <w:b/>
          <w:color w:val="000000"/>
          <w:lang w:val="ka-GE"/>
        </w:rPr>
      </w:pPr>
    </w:p>
    <w:p w14:paraId="62C0903C" w14:textId="77777777" w:rsidR="0099318F" w:rsidRPr="00AE154A" w:rsidRDefault="007D7D3D" w:rsidP="007D7D3D">
      <w:pPr>
        <w:tabs>
          <w:tab w:val="center" w:pos="4680"/>
        </w:tabs>
        <w:spacing w:after="0" w:line="240" w:lineRule="auto"/>
        <w:rPr>
          <w:rFonts w:ascii="Sylfaen" w:hAnsi="Sylfaen" w:cs="Calibri"/>
          <w:lang w:val="ka-GE"/>
        </w:rPr>
      </w:pPr>
      <w:r w:rsidRPr="00AE154A">
        <w:rPr>
          <w:rFonts w:ascii="Sylfaen" w:hAnsi="Sylfaen" w:cs="Calibri"/>
          <w:lang w:val="ka-GE"/>
        </w:rPr>
        <w:tab/>
      </w:r>
    </w:p>
    <w:p w14:paraId="106A39B2" w14:textId="77777777" w:rsidR="0099318F" w:rsidRPr="00AE154A" w:rsidRDefault="0099318F" w:rsidP="001D294D">
      <w:pPr>
        <w:spacing w:after="0" w:line="240" w:lineRule="auto"/>
        <w:jc w:val="center"/>
        <w:rPr>
          <w:rFonts w:ascii="Sylfaen" w:hAnsi="Sylfaen" w:cs="Calibri"/>
          <w:lang w:val="ka-GE"/>
        </w:rPr>
      </w:pPr>
    </w:p>
    <w:p w14:paraId="56342AB8" w14:textId="77777777" w:rsidR="0006476D" w:rsidRPr="00AE154A" w:rsidRDefault="0006476D" w:rsidP="001D294D">
      <w:pPr>
        <w:spacing w:after="0" w:line="240" w:lineRule="auto"/>
        <w:jc w:val="center"/>
        <w:rPr>
          <w:rFonts w:ascii="Sylfaen" w:hAnsi="Sylfaen" w:cs="Calibri"/>
          <w:lang w:val="ka-GE"/>
        </w:rPr>
      </w:pPr>
    </w:p>
    <w:p w14:paraId="2A57B281" w14:textId="77777777" w:rsidR="00C257BD" w:rsidRPr="00AE154A" w:rsidRDefault="00C257BD" w:rsidP="001D294D">
      <w:pPr>
        <w:spacing w:after="0" w:line="240" w:lineRule="auto"/>
        <w:rPr>
          <w:rFonts w:ascii="Sylfaen" w:hAnsi="Sylfaen" w:cs="Calibri"/>
          <w:noProof/>
          <w:color w:val="000000"/>
          <w:lang w:val="ka-GE"/>
        </w:rPr>
        <w:sectPr w:rsidR="00C257BD" w:rsidRPr="00AE154A" w:rsidSect="0077024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67DAA8" w14:textId="77777777" w:rsidR="00C257BD" w:rsidRPr="00AE154A" w:rsidRDefault="00C257BD" w:rsidP="001D294D">
      <w:pPr>
        <w:tabs>
          <w:tab w:val="left" w:pos="6198"/>
        </w:tabs>
        <w:spacing w:after="0" w:line="240" w:lineRule="auto"/>
        <w:rPr>
          <w:rFonts w:ascii="Sylfaen" w:hAnsi="Sylfaen" w:cs="Calibri"/>
        </w:rPr>
      </w:pPr>
    </w:p>
    <w:p w14:paraId="083BFFB4" w14:textId="77777777" w:rsidR="00464586" w:rsidRPr="00AE154A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="Calibri"/>
        </w:rPr>
      </w:pPr>
    </w:p>
    <w:p w14:paraId="00CD575D" w14:textId="77777777" w:rsidR="00464586" w:rsidRPr="00AE154A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="Calibri"/>
        </w:rPr>
      </w:pPr>
    </w:p>
    <w:p w14:paraId="609D47E3" w14:textId="77777777" w:rsidR="00464586" w:rsidRPr="00AE154A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0CDBC166" w14:textId="77777777" w:rsidR="002B62F0" w:rsidRPr="00AE154A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659718EE" w14:textId="77777777" w:rsidR="002B62F0" w:rsidRPr="00AE154A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70A4491C" w14:textId="77777777" w:rsidR="002B62F0" w:rsidRPr="00AE154A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6995B187" w14:textId="77777777" w:rsidR="002B62F0" w:rsidRPr="00AE154A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2EC879B6" w14:textId="77777777" w:rsidR="008964E9" w:rsidRPr="00AE154A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5BF203A5" w14:textId="77777777" w:rsidR="008964E9" w:rsidRPr="00AE154A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6E82CA8C" w14:textId="77777777" w:rsidR="008964E9" w:rsidRPr="00AE154A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2AA1557F" w14:textId="77777777" w:rsidR="008964E9" w:rsidRPr="00AE154A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0A59ADB3" w14:textId="77777777" w:rsidR="008964E9" w:rsidRPr="00AE154A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2D696739" w14:textId="77777777" w:rsidR="008964E9" w:rsidRPr="00AE154A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3FA9BC37" w14:textId="77777777" w:rsidR="008964E9" w:rsidRPr="00AE154A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6DA660E5" w14:textId="77777777" w:rsidR="008964E9" w:rsidRPr="00AE154A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22E02602" w14:textId="77777777" w:rsidR="008964E9" w:rsidRPr="00AE154A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0C1ED519" w14:textId="77777777" w:rsidR="008964E9" w:rsidRPr="00AE154A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15E1E6AB" w14:textId="77777777" w:rsidR="002B62F0" w:rsidRPr="00AE154A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165AE5A5" w14:textId="77777777" w:rsidR="002B62F0" w:rsidRPr="00AE154A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3828B545" w14:textId="77777777" w:rsidR="002B62F0" w:rsidRPr="00AE154A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0CBEF91A" w14:textId="77777777" w:rsidR="002B62F0" w:rsidRPr="00AE154A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1567168A" w14:textId="77777777" w:rsidR="00464586" w:rsidRPr="00AE154A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="Calibri"/>
        </w:rPr>
      </w:pPr>
    </w:p>
    <w:sectPr w:rsidR="00464586" w:rsidRPr="00AE154A" w:rsidSect="00F87DB8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BAC10" w14:textId="77777777" w:rsidR="00484ADA" w:rsidRDefault="00484ADA" w:rsidP="00B0250F">
      <w:pPr>
        <w:spacing w:after="0" w:line="240" w:lineRule="auto"/>
      </w:pPr>
      <w:r>
        <w:separator/>
      </w:r>
    </w:p>
  </w:endnote>
  <w:endnote w:type="continuationSeparator" w:id="0">
    <w:p w14:paraId="054DD5D4" w14:textId="77777777" w:rsidR="00484ADA" w:rsidRDefault="00484ADA" w:rsidP="00B0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Lit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F44E0" w14:textId="77777777" w:rsidR="00484ADA" w:rsidRDefault="00484ADA" w:rsidP="00B0250F">
      <w:pPr>
        <w:spacing w:after="0" w:line="240" w:lineRule="auto"/>
      </w:pPr>
      <w:r>
        <w:separator/>
      </w:r>
    </w:p>
  </w:footnote>
  <w:footnote w:type="continuationSeparator" w:id="0">
    <w:p w14:paraId="22C6C08C" w14:textId="77777777" w:rsidR="00484ADA" w:rsidRDefault="00484ADA" w:rsidP="00B025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0C7"/>
    <w:multiLevelType w:val="hybridMultilevel"/>
    <w:tmpl w:val="E9924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E67E6"/>
    <w:multiLevelType w:val="multilevel"/>
    <w:tmpl w:val="4B3478D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  <w:b w:val="0"/>
      </w:rPr>
    </w:lvl>
  </w:abstractNum>
  <w:abstractNum w:abstractNumId="2" w15:restartNumberingAfterBreak="0">
    <w:nsid w:val="41A228D4"/>
    <w:multiLevelType w:val="hybridMultilevel"/>
    <w:tmpl w:val="11C63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E83700"/>
    <w:multiLevelType w:val="hybridMultilevel"/>
    <w:tmpl w:val="07488F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E76D27"/>
    <w:multiLevelType w:val="hybridMultilevel"/>
    <w:tmpl w:val="EB6C45E8"/>
    <w:lvl w:ilvl="0" w:tplc="2F205BD2">
      <w:start w:val="1"/>
      <w:numFmt w:val="decimal"/>
      <w:lvlText w:val="%1."/>
      <w:lvlJc w:val="left"/>
      <w:pPr>
        <w:ind w:left="928" w:hanging="360"/>
      </w:pPr>
      <w:rPr>
        <w:rFonts w:ascii="Sylfaen" w:eastAsia="Times New Roman" w:hAnsi="Sylfaen" w:cs="Sylfae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818CF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num w:numId="1" w16cid:durableId="1986398053">
    <w:abstractNumId w:val="5"/>
  </w:num>
  <w:num w:numId="2" w16cid:durableId="1499688365">
    <w:abstractNumId w:val="2"/>
  </w:num>
  <w:num w:numId="3" w16cid:durableId="1428691821">
    <w:abstractNumId w:val="1"/>
  </w:num>
  <w:num w:numId="4" w16cid:durableId="1402555952">
    <w:abstractNumId w:val="0"/>
  </w:num>
  <w:num w:numId="5" w16cid:durableId="1514956051">
    <w:abstractNumId w:val="4"/>
  </w:num>
  <w:num w:numId="6" w16cid:durableId="16396484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YsZU+D4zKzX2dfRfemfDIlXgO2rVU8wkr8EkGMQBCMlOL3yzXUxGt9LxqMcjsYI0/bBB0sTD/MXF9eWGow3o/w==" w:salt="Q1oshkrDsN7o0cBJASwCB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E0trQ0NTK3NLZQ0lEKTi0uzszPAykwqgUAnO+nZywAAAA="/>
  </w:docVars>
  <w:rsids>
    <w:rsidRoot w:val="00B0250F"/>
    <w:rsid w:val="0000710F"/>
    <w:rsid w:val="0001272B"/>
    <w:rsid w:val="000156B6"/>
    <w:rsid w:val="00017663"/>
    <w:rsid w:val="00023E74"/>
    <w:rsid w:val="00024AE4"/>
    <w:rsid w:val="0003133A"/>
    <w:rsid w:val="00031DB9"/>
    <w:rsid w:val="0003307E"/>
    <w:rsid w:val="00037622"/>
    <w:rsid w:val="0004449A"/>
    <w:rsid w:val="000549BC"/>
    <w:rsid w:val="0006015D"/>
    <w:rsid w:val="0006124A"/>
    <w:rsid w:val="000631C0"/>
    <w:rsid w:val="0006476D"/>
    <w:rsid w:val="00064E94"/>
    <w:rsid w:val="00080769"/>
    <w:rsid w:val="00083263"/>
    <w:rsid w:val="0009460C"/>
    <w:rsid w:val="0009704E"/>
    <w:rsid w:val="000A630B"/>
    <w:rsid w:val="000A6446"/>
    <w:rsid w:val="000C4B82"/>
    <w:rsid w:val="000C6736"/>
    <w:rsid w:val="000D33C3"/>
    <w:rsid w:val="000E205B"/>
    <w:rsid w:val="000F39AA"/>
    <w:rsid w:val="000F7F7A"/>
    <w:rsid w:val="00101DD0"/>
    <w:rsid w:val="00112130"/>
    <w:rsid w:val="00127BA0"/>
    <w:rsid w:val="0014585F"/>
    <w:rsid w:val="001458C1"/>
    <w:rsid w:val="00146EC4"/>
    <w:rsid w:val="00151C4B"/>
    <w:rsid w:val="00154E54"/>
    <w:rsid w:val="00164BA4"/>
    <w:rsid w:val="00186ECA"/>
    <w:rsid w:val="001A1A0E"/>
    <w:rsid w:val="001A6760"/>
    <w:rsid w:val="001B5F14"/>
    <w:rsid w:val="001C4FBA"/>
    <w:rsid w:val="001D294D"/>
    <w:rsid w:val="001E3FF7"/>
    <w:rsid w:val="001F5611"/>
    <w:rsid w:val="001F5D02"/>
    <w:rsid w:val="00207D55"/>
    <w:rsid w:val="002117AA"/>
    <w:rsid w:val="002169AF"/>
    <w:rsid w:val="00227EE9"/>
    <w:rsid w:val="00237665"/>
    <w:rsid w:val="00245C7C"/>
    <w:rsid w:val="002559C8"/>
    <w:rsid w:val="00267707"/>
    <w:rsid w:val="00285644"/>
    <w:rsid w:val="00287E69"/>
    <w:rsid w:val="002B62F0"/>
    <w:rsid w:val="002B6481"/>
    <w:rsid w:val="002B7A75"/>
    <w:rsid w:val="002C1821"/>
    <w:rsid w:val="002C22E1"/>
    <w:rsid w:val="002C7B31"/>
    <w:rsid w:val="002D0EED"/>
    <w:rsid w:val="002D3BC8"/>
    <w:rsid w:val="002D4732"/>
    <w:rsid w:val="002E237B"/>
    <w:rsid w:val="002F7AE9"/>
    <w:rsid w:val="00301E5D"/>
    <w:rsid w:val="00304988"/>
    <w:rsid w:val="0032411A"/>
    <w:rsid w:val="00342728"/>
    <w:rsid w:val="00344551"/>
    <w:rsid w:val="00350953"/>
    <w:rsid w:val="00356333"/>
    <w:rsid w:val="00360946"/>
    <w:rsid w:val="00360C23"/>
    <w:rsid w:val="00364689"/>
    <w:rsid w:val="003648DE"/>
    <w:rsid w:val="003749A8"/>
    <w:rsid w:val="00381D3A"/>
    <w:rsid w:val="00383A7E"/>
    <w:rsid w:val="003944F9"/>
    <w:rsid w:val="003A7FF3"/>
    <w:rsid w:val="003B7386"/>
    <w:rsid w:val="003B74F6"/>
    <w:rsid w:val="003C2DEE"/>
    <w:rsid w:val="003D3C0D"/>
    <w:rsid w:val="003E351D"/>
    <w:rsid w:val="003E4147"/>
    <w:rsid w:val="003E6989"/>
    <w:rsid w:val="003F051E"/>
    <w:rsid w:val="00410701"/>
    <w:rsid w:val="004206ED"/>
    <w:rsid w:val="004242D0"/>
    <w:rsid w:val="00441EBF"/>
    <w:rsid w:val="004518CE"/>
    <w:rsid w:val="00456D5B"/>
    <w:rsid w:val="00464586"/>
    <w:rsid w:val="00484ADA"/>
    <w:rsid w:val="00490186"/>
    <w:rsid w:val="004A76EA"/>
    <w:rsid w:val="004B0ED0"/>
    <w:rsid w:val="004D50FE"/>
    <w:rsid w:val="004D70F6"/>
    <w:rsid w:val="004E441E"/>
    <w:rsid w:val="004E5F03"/>
    <w:rsid w:val="004E69FB"/>
    <w:rsid w:val="004F1F73"/>
    <w:rsid w:val="00512737"/>
    <w:rsid w:val="00515371"/>
    <w:rsid w:val="005250F4"/>
    <w:rsid w:val="00525AE5"/>
    <w:rsid w:val="00525F30"/>
    <w:rsid w:val="0053735B"/>
    <w:rsid w:val="00553BB0"/>
    <w:rsid w:val="00563B30"/>
    <w:rsid w:val="00564A2A"/>
    <w:rsid w:val="00564DE1"/>
    <w:rsid w:val="00574FB8"/>
    <w:rsid w:val="00582304"/>
    <w:rsid w:val="00584D99"/>
    <w:rsid w:val="005857DC"/>
    <w:rsid w:val="005A5936"/>
    <w:rsid w:val="005A79CE"/>
    <w:rsid w:val="005B09E4"/>
    <w:rsid w:val="005B0C71"/>
    <w:rsid w:val="005B3044"/>
    <w:rsid w:val="005B7997"/>
    <w:rsid w:val="005C13F4"/>
    <w:rsid w:val="005D306F"/>
    <w:rsid w:val="005F24CE"/>
    <w:rsid w:val="00604EA4"/>
    <w:rsid w:val="006161C0"/>
    <w:rsid w:val="00653CB7"/>
    <w:rsid w:val="006610BD"/>
    <w:rsid w:val="00666707"/>
    <w:rsid w:val="006757D4"/>
    <w:rsid w:val="00687AF5"/>
    <w:rsid w:val="00694765"/>
    <w:rsid w:val="006A29B9"/>
    <w:rsid w:val="006A3E8F"/>
    <w:rsid w:val="006B0C1C"/>
    <w:rsid w:val="006C5E7F"/>
    <w:rsid w:val="006D33FB"/>
    <w:rsid w:val="006E0811"/>
    <w:rsid w:val="006E5A37"/>
    <w:rsid w:val="00707248"/>
    <w:rsid w:val="0071094E"/>
    <w:rsid w:val="00710E95"/>
    <w:rsid w:val="007200F6"/>
    <w:rsid w:val="00725DC7"/>
    <w:rsid w:val="00747A10"/>
    <w:rsid w:val="007552D3"/>
    <w:rsid w:val="00756BA9"/>
    <w:rsid w:val="00770249"/>
    <w:rsid w:val="00770888"/>
    <w:rsid w:val="00773308"/>
    <w:rsid w:val="00792CBB"/>
    <w:rsid w:val="007A2F00"/>
    <w:rsid w:val="007A3869"/>
    <w:rsid w:val="007C0F4B"/>
    <w:rsid w:val="007D77B4"/>
    <w:rsid w:val="007D7D3D"/>
    <w:rsid w:val="007E28F7"/>
    <w:rsid w:val="007F6F65"/>
    <w:rsid w:val="0081066A"/>
    <w:rsid w:val="00811518"/>
    <w:rsid w:val="008328F7"/>
    <w:rsid w:val="00836799"/>
    <w:rsid w:val="00840754"/>
    <w:rsid w:val="00845AE1"/>
    <w:rsid w:val="0084756A"/>
    <w:rsid w:val="008477F9"/>
    <w:rsid w:val="00861361"/>
    <w:rsid w:val="00861EB4"/>
    <w:rsid w:val="00864FD6"/>
    <w:rsid w:val="00865C4D"/>
    <w:rsid w:val="00866C8C"/>
    <w:rsid w:val="008846FC"/>
    <w:rsid w:val="00895B0D"/>
    <w:rsid w:val="008964E9"/>
    <w:rsid w:val="008A5DC3"/>
    <w:rsid w:val="008B6DC3"/>
    <w:rsid w:val="008C01B5"/>
    <w:rsid w:val="008C0B37"/>
    <w:rsid w:val="008C3AD8"/>
    <w:rsid w:val="008C6BFB"/>
    <w:rsid w:val="008C7DD7"/>
    <w:rsid w:val="008D0A45"/>
    <w:rsid w:val="008E02D7"/>
    <w:rsid w:val="008E2773"/>
    <w:rsid w:val="008E445E"/>
    <w:rsid w:val="008F2BD7"/>
    <w:rsid w:val="008F3DAB"/>
    <w:rsid w:val="008F4E30"/>
    <w:rsid w:val="008F7293"/>
    <w:rsid w:val="00901220"/>
    <w:rsid w:val="00904664"/>
    <w:rsid w:val="00913402"/>
    <w:rsid w:val="00913C64"/>
    <w:rsid w:val="00921DE4"/>
    <w:rsid w:val="00924E00"/>
    <w:rsid w:val="00926532"/>
    <w:rsid w:val="009307A5"/>
    <w:rsid w:val="00930A92"/>
    <w:rsid w:val="00933DA0"/>
    <w:rsid w:val="009351DC"/>
    <w:rsid w:val="0094186F"/>
    <w:rsid w:val="009535A9"/>
    <w:rsid w:val="00956644"/>
    <w:rsid w:val="00957245"/>
    <w:rsid w:val="009618FC"/>
    <w:rsid w:val="00962371"/>
    <w:rsid w:val="0099318F"/>
    <w:rsid w:val="00997CA1"/>
    <w:rsid w:val="009B4AC3"/>
    <w:rsid w:val="009B5FA2"/>
    <w:rsid w:val="009C168F"/>
    <w:rsid w:val="009D1705"/>
    <w:rsid w:val="009D25CD"/>
    <w:rsid w:val="009D3C55"/>
    <w:rsid w:val="009E526F"/>
    <w:rsid w:val="009F0AD4"/>
    <w:rsid w:val="009F71C3"/>
    <w:rsid w:val="00A03AB2"/>
    <w:rsid w:val="00A0546D"/>
    <w:rsid w:val="00A064A4"/>
    <w:rsid w:val="00A14C00"/>
    <w:rsid w:val="00A168DB"/>
    <w:rsid w:val="00A17E80"/>
    <w:rsid w:val="00A2355A"/>
    <w:rsid w:val="00A24F2E"/>
    <w:rsid w:val="00A3281D"/>
    <w:rsid w:val="00A4340F"/>
    <w:rsid w:val="00A5743A"/>
    <w:rsid w:val="00A57AAC"/>
    <w:rsid w:val="00A7735C"/>
    <w:rsid w:val="00A81738"/>
    <w:rsid w:val="00A821DF"/>
    <w:rsid w:val="00A86D0F"/>
    <w:rsid w:val="00A920D1"/>
    <w:rsid w:val="00A92D3C"/>
    <w:rsid w:val="00A94F22"/>
    <w:rsid w:val="00AA164F"/>
    <w:rsid w:val="00AB072E"/>
    <w:rsid w:val="00AC1586"/>
    <w:rsid w:val="00AD4DAD"/>
    <w:rsid w:val="00AE03BA"/>
    <w:rsid w:val="00AE154A"/>
    <w:rsid w:val="00AF3405"/>
    <w:rsid w:val="00AF3B3F"/>
    <w:rsid w:val="00B01757"/>
    <w:rsid w:val="00B0250F"/>
    <w:rsid w:val="00B05973"/>
    <w:rsid w:val="00B1281A"/>
    <w:rsid w:val="00B17B6F"/>
    <w:rsid w:val="00B21CCD"/>
    <w:rsid w:val="00B26300"/>
    <w:rsid w:val="00B271DD"/>
    <w:rsid w:val="00B3692D"/>
    <w:rsid w:val="00B424BE"/>
    <w:rsid w:val="00B551B2"/>
    <w:rsid w:val="00B658DC"/>
    <w:rsid w:val="00B671A9"/>
    <w:rsid w:val="00B75387"/>
    <w:rsid w:val="00B83D4B"/>
    <w:rsid w:val="00B917DA"/>
    <w:rsid w:val="00B944BD"/>
    <w:rsid w:val="00B94DAA"/>
    <w:rsid w:val="00BA0761"/>
    <w:rsid w:val="00BA0E31"/>
    <w:rsid w:val="00BA2EFA"/>
    <w:rsid w:val="00BA5C0B"/>
    <w:rsid w:val="00BB11E1"/>
    <w:rsid w:val="00BB4EF9"/>
    <w:rsid w:val="00BB5736"/>
    <w:rsid w:val="00BC0279"/>
    <w:rsid w:val="00BC178B"/>
    <w:rsid w:val="00BC7378"/>
    <w:rsid w:val="00BC74C6"/>
    <w:rsid w:val="00BD1F6B"/>
    <w:rsid w:val="00BE2803"/>
    <w:rsid w:val="00BE598A"/>
    <w:rsid w:val="00BE76F2"/>
    <w:rsid w:val="00C01455"/>
    <w:rsid w:val="00C05EB3"/>
    <w:rsid w:val="00C11C4F"/>
    <w:rsid w:val="00C11F02"/>
    <w:rsid w:val="00C257BD"/>
    <w:rsid w:val="00C27665"/>
    <w:rsid w:val="00C32FE9"/>
    <w:rsid w:val="00C35846"/>
    <w:rsid w:val="00C40D7E"/>
    <w:rsid w:val="00C4219D"/>
    <w:rsid w:val="00C473B0"/>
    <w:rsid w:val="00C55071"/>
    <w:rsid w:val="00C55DD4"/>
    <w:rsid w:val="00C62692"/>
    <w:rsid w:val="00C630E4"/>
    <w:rsid w:val="00C714B7"/>
    <w:rsid w:val="00C749E2"/>
    <w:rsid w:val="00C80F09"/>
    <w:rsid w:val="00C83AD4"/>
    <w:rsid w:val="00C867B6"/>
    <w:rsid w:val="00C90B7B"/>
    <w:rsid w:val="00C92938"/>
    <w:rsid w:val="00C92C80"/>
    <w:rsid w:val="00C9390D"/>
    <w:rsid w:val="00CA12F4"/>
    <w:rsid w:val="00CB2E4E"/>
    <w:rsid w:val="00CB7A93"/>
    <w:rsid w:val="00CD0C3A"/>
    <w:rsid w:val="00CD1992"/>
    <w:rsid w:val="00CD4A4F"/>
    <w:rsid w:val="00CE51B6"/>
    <w:rsid w:val="00CE7AC9"/>
    <w:rsid w:val="00CE7CFE"/>
    <w:rsid w:val="00CF0E42"/>
    <w:rsid w:val="00CF726B"/>
    <w:rsid w:val="00D002D0"/>
    <w:rsid w:val="00D023D7"/>
    <w:rsid w:val="00D21C79"/>
    <w:rsid w:val="00D240B8"/>
    <w:rsid w:val="00D26627"/>
    <w:rsid w:val="00D36972"/>
    <w:rsid w:val="00D3795F"/>
    <w:rsid w:val="00D611AA"/>
    <w:rsid w:val="00D7331B"/>
    <w:rsid w:val="00D757B6"/>
    <w:rsid w:val="00D86628"/>
    <w:rsid w:val="00D90721"/>
    <w:rsid w:val="00D935C3"/>
    <w:rsid w:val="00DB3B5D"/>
    <w:rsid w:val="00DB7ACF"/>
    <w:rsid w:val="00DB7F91"/>
    <w:rsid w:val="00DE4686"/>
    <w:rsid w:val="00DE4E47"/>
    <w:rsid w:val="00E000A7"/>
    <w:rsid w:val="00E03852"/>
    <w:rsid w:val="00E04148"/>
    <w:rsid w:val="00E04257"/>
    <w:rsid w:val="00E32395"/>
    <w:rsid w:val="00E32B54"/>
    <w:rsid w:val="00E33729"/>
    <w:rsid w:val="00E43DB9"/>
    <w:rsid w:val="00E503C8"/>
    <w:rsid w:val="00E54D14"/>
    <w:rsid w:val="00E55BE2"/>
    <w:rsid w:val="00E55CB8"/>
    <w:rsid w:val="00E5627E"/>
    <w:rsid w:val="00E647EB"/>
    <w:rsid w:val="00E7798F"/>
    <w:rsid w:val="00E919B0"/>
    <w:rsid w:val="00EA1165"/>
    <w:rsid w:val="00EA4754"/>
    <w:rsid w:val="00EB7063"/>
    <w:rsid w:val="00EB75A3"/>
    <w:rsid w:val="00EC1102"/>
    <w:rsid w:val="00ED6420"/>
    <w:rsid w:val="00EE5BCA"/>
    <w:rsid w:val="00EE6894"/>
    <w:rsid w:val="00F02090"/>
    <w:rsid w:val="00F13BE6"/>
    <w:rsid w:val="00F25E4E"/>
    <w:rsid w:val="00F33135"/>
    <w:rsid w:val="00F3767C"/>
    <w:rsid w:val="00F40E7A"/>
    <w:rsid w:val="00F57DC8"/>
    <w:rsid w:val="00F60C3D"/>
    <w:rsid w:val="00F61213"/>
    <w:rsid w:val="00F63EE4"/>
    <w:rsid w:val="00F70C89"/>
    <w:rsid w:val="00F730A2"/>
    <w:rsid w:val="00F86489"/>
    <w:rsid w:val="00F87DB8"/>
    <w:rsid w:val="00F97385"/>
    <w:rsid w:val="00FA42FC"/>
    <w:rsid w:val="00FA43D5"/>
    <w:rsid w:val="00FA4D8C"/>
    <w:rsid w:val="00FC1C70"/>
    <w:rsid w:val="00FC30B4"/>
    <w:rsid w:val="00FD1728"/>
    <w:rsid w:val="00FD490D"/>
    <w:rsid w:val="00FE430A"/>
    <w:rsid w:val="00FE44DB"/>
    <w:rsid w:val="00FE58BA"/>
    <w:rsid w:val="00FF04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F53A1"/>
  <w15:docId w15:val="{BF1E0470-DDC0-46A6-BF35-99496703E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50F"/>
  </w:style>
  <w:style w:type="paragraph" w:styleId="BalloonText">
    <w:name w:val="Balloon Text"/>
    <w:basedOn w:val="Normal"/>
    <w:link w:val="BalloonTextChar"/>
    <w:uiPriority w:val="99"/>
    <w:semiHidden/>
    <w:unhideWhenUsed/>
    <w:rsid w:val="00B02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0250F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50F"/>
  </w:style>
  <w:style w:type="paragraph" w:styleId="ListParagraph">
    <w:name w:val="List Paragraph"/>
    <w:basedOn w:val="Normal"/>
    <w:uiPriority w:val="34"/>
    <w:qFormat/>
    <w:rsid w:val="00921DE4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7A38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A3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86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A3869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4645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464586"/>
    <w:pPr>
      <w:autoSpaceDE w:val="0"/>
      <w:autoSpaceDN w:val="0"/>
      <w:adjustRightInd w:val="0"/>
    </w:pPr>
    <w:rPr>
      <w:rFonts w:ascii="Sylfaen" w:eastAsia="Calibri" w:hAnsi="Sylfaen" w:cs="Sylfaen"/>
      <w:color w:val="000000"/>
      <w:sz w:val="24"/>
      <w:szCs w:val="24"/>
    </w:rPr>
  </w:style>
  <w:style w:type="character" w:customStyle="1" w:styleId="a">
    <w:name w:val="ნინო"/>
    <w:uiPriority w:val="1"/>
    <w:rsid w:val="00464586"/>
    <w:rPr>
      <w:bdr w:val="dashed" w:sz="4" w:space="0" w:color="92D050"/>
    </w:rPr>
  </w:style>
  <w:style w:type="character" w:customStyle="1" w:styleId="a0">
    <w:name w:val="ტენდერი"/>
    <w:uiPriority w:val="1"/>
    <w:rsid w:val="006E5A37"/>
    <w:rPr>
      <w:bdr w:val="dashed" w:sz="8" w:space="0" w:color="B8CCE4"/>
    </w:rPr>
  </w:style>
  <w:style w:type="character" w:customStyle="1" w:styleId="TENDER">
    <w:name w:val="TENDER"/>
    <w:uiPriority w:val="1"/>
    <w:qFormat/>
    <w:rsid w:val="006E5A37"/>
    <w:rPr>
      <w:rFonts w:ascii="Sylfaen" w:hAnsi="Sylfaen"/>
      <w:b/>
      <w:sz w:val="20"/>
      <w:bdr w:val="dashed" w:sz="8" w:space="0" w:color="92D050"/>
    </w:rPr>
  </w:style>
  <w:style w:type="character" w:styleId="PlaceholderText">
    <w:name w:val="Placeholder Text"/>
    <w:uiPriority w:val="99"/>
    <w:semiHidden/>
    <w:rsid w:val="00553B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1C9258-7F55-4175-92CA-8AA580DFB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6</Words>
  <Characters>1806</Characters>
  <Application>Microsoft Office Word</Application>
  <DocSecurity>8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ompetrol Georgia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f51</dc:creator>
  <cp:keywords/>
  <cp:lastModifiedBy>Paitchadze, Sandro</cp:lastModifiedBy>
  <cp:revision>3</cp:revision>
  <cp:lastPrinted>2018-01-10T10:38:00Z</cp:lastPrinted>
  <dcterms:created xsi:type="dcterms:W3CDTF">2023-11-28T07:15:00Z</dcterms:created>
  <dcterms:modified xsi:type="dcterms:W3CDTF">2023-11-28T07:16:00Z</dcterms:modified>
</cp:coreProperties>
</file>